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X5bf8652335d94245543cc1b8f7787b2d9b5bfee" w:displacedByCustomXml="next"/>
    <w:sdt>
      <w:sdtPr>
        <w:id w:val="-2033561159"/>
        <w:docPartObj>
          <w:docPartGallery w:val="Cover Pages"/>
          <w:docPartUnique/>
        </w:docPartObj>
      </w:sdtPr>
      <w:sdtEndPr/>
      <w:sdtContent>
        <w:p w14:paraId="322AF10A" w14:textId="482A2886" w:rsidR="00380253" w:rsidRDefault="00380253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F81BD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709"/>
          </w:tblGrid>
          <w:tr w:rsidR="00380253" w14:paraId="77FB9872" w14:textId="77777777">
            <w:sdt>
              <w:sdtPr>
                <w:rPr>
                  <w:color w:val="365F91" w:themeColor="accent1" w:themeShade="BF"/>
                  <w:sz w:val="24"/>
                  <w:szCs w:val="24"/>
                </w:rPr>
                <w:alias w:val="Société"/>
                <w:id w:val="13406915"/>
                <w:placeholder>
                  <w:docPart w:val="C082E70FA6734237B53D33B41DEFA422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46DEBCB" w14:textId="56FAC33E" w:rsidR="00380253" w:rsidRDefault="00380253">
                    <w:pPr>
                      <w:pStyle w:val="Sansinterligne"/>
                      <w:rPr>
                        <w:color w:val="365F91" w:themeColor="accent1" w:themeShade="BF"/>
                        <w:sz w:val="24"/>
                      </w:rPr>
                    </w:pPr>
                    <w:r>
                      <w:rPr>
                        <w:color w:val="365F91" w:themeColor="accent1" w:themeShade="BF"/>
                        <w:sz w:val="24"/>
                        <w:szCs w:val="24"/>
                      </w:rPr>
                      <w:t>TourGuide</w:t>
                    </w:r>
                  </w:p>
                </w:tc>
              </w:sdtContent>
            </w:sdt>
          </w:tr>
          <w:tr w:rsidR="00380253" w14:paraId="4446825C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F81BD" w:themeColor="accent1"/>
                    <w:sz w:val="88"/>
                    <w:szCs w:val="88"/>
                  </w:rPr>
                  <w:alias w:val="Titre"/>
                  <w:id w:val="13406919"/>
                  <w:placeholder>
                    <w:docPart w:val="BBE9AA4E25D74BCD81E16124C8BA58B4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0A14351E" w14:textId="60DC56E8" w:rsidR="00380253" w:rsidRDefault="00380253">
                    <w:pPr>
                      <w:pStyle w:val="Sansinterligne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8"/>
                        <w:szCs w:val="88"/>
                      </w:rPr>
                    </w:pPr>
                    <w:r w:rsidRPr="00380253"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8"/>
                        <w:szCs w:val="88"/>
                      </w:rPr>
                      <w:t>Documentation fonctionnelle et technique</w:t>
                    </w:r>
                  </w:p>
                </w:sdtContent>
              </w:sdt>
            </w:tc>
          </w:tr>
          <w:tr w:rsidR="00380253" w14:paraId="0FF5BD62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6003E1AE" w14:textId="63D03B32" w:rsidR="00380253" w:rsidRDefault="00380253">
                <w:pPr>
                  <w:pStyle w:val="Sansinterligne"/>
                  <w:rPr>
                    <w:color w:val="365F91" w:themeColor="accent1" w:themeShade="BF"/>
                    <w:sz w:val="24"/>
                  </w:rPr>
                </w:pPr>
                <w:r>
                  <w:rPr>
                    <w:color w:val="365F91" w:themeColor="accent1" w:themeShade="BF"/>
                    <w:sz w:val="24"/>
                    <w:szCs w:val="24"/>
                  </w:rPr>
                  <w:t>10/03/2022    Théo EMERIAU</w:t>
                </w:r>
              </w:p>
            </w:tc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433"/>
          </w:tblGrid>
          <w:tr w:rsidR="00380253" w14:paraId="2D886BAA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A738A2B" w14:textId="77777777" w:rsidR="00380253" w:rsidRDefault="00380253">
                <w:pPr>
                  <w:pStyle w:val="Sansinterligne"/>
                  <w:rPr>
                    <w:color w:val="4F81BD" w:themeColor="accent1"/>
                  </w:rPr>
                </w:pPr>
              </w:p>
            </w:tc>
          </w:tr>
        </w:tbl>
        <w:p w14:paraId="4023A2D7" w14:textId="6747CA56" w:rsidR="00380253" w:rsidRDefault="00380253">
          <w:pPr>
            <w:rPr>
              <w:rFonts w:asciiTheme="majorHAnsi" w:eastAsiaTheme="majorEastAsia" w:hAnsiTheme="majorHAnsi" w:cstheme="majorBidi"/>
              <w:b/>
              <w:bCs/>
              <w:color w:val="345A8A" w:themeColor="accent1" w:themeShade="B5"/>
              <w:sz w:val="32"/>
              <w:szCs w:val="32"/>
            </w:rPr>
          </w:pPr>
          <w:r>
            <w:br w:type="page"/>
          </w:r>
        </w:p>
      </w:sdtContent>
    </w:sdt>
    <w:p w14:paraId="2F56BC32" w14:textId="2352F23C" w:rsidR="00F97D96" w:rsidRPr="00380253" w:rsidRDefault="00780B2B">
      <w:pPr>
        <w:pStyle w:val="Titre1"/>
        <w:rPr>
          <w:lang w:val="fr-FR"/>
        </w:rPr>
      </w:pPr>
      <w:r w:rsidRPr="00380253">
        <w:rPr>
          <w:lang w:val="fr-FR"/>
        </w:rPr>
        <w:lastRenderedPageBreak/>
        <w:t>1. Présentation du projet</w:t>
      </w:r>
      <w:bookmarkEnd w:id="0"/>
    </w:p>
    <w:p w14:paraId="2D7E8A14" w14:textId="77777777" w:rsidR="00F97D96" w:rsidRPr="00380253" w:rsidRDefault="00780B2B">
      <w:pPr>
        <w:pStyle w:val="FirstParagraph"/>
        <w:rPr>
          <w:lang w:val="fr-FR"/>
        </w:rPr>
      </w:pPr>
      <w:r w:rsidRPr="00380253">
        <w:rPr>
          <w:lang w:val="fr-FR"/>
        </w:rPr>
        <w:t>Notre solution permet de rendre simple et ludique les visites touristiques.</w:t>
      </w:r>
    </w:p>
    <w:p w14:paraId="6A83F8C8" w14:textId="77777777" w:rsidR="00F97D96" w:rsidRPr="00380253" w:rsidRDefault="00780B2B">
      <w:pPr>
        <w:pStyle w:val="Corpsdetexte"/>
        <w:rPr>
          <w:lang w:val="fr-FR"/>
        </w:rPr>
      </w:pPr>
      <w:r w:rsidRPr="00380253">
        <w:rPr>
          <w:lang w:val="fr-FR"/>
        </w:rPr>
        <w:t>En effet, TourGuide propose des attractions, des lieux touristiques et des billets de spectacles proches de votre position actuelle. En allant à ces attractions, les utilisateurs gagnent des réductions sur leurs prochaines visites.</w:t>
      </w:r>
    </w:p>
    <w:p w14:paraId="63EBF07D" w14:textId="77777777" w:rsidR="00F97D96" w:rsidRPr="00380253" w:rsidRDefault="00780B2B">
      <w:pPr>
        <w:pStyle w:val="Corpsdetexte"/>
        <w:rPr>
          <w:lang w:val="fr-FR"/>
        </w:rPr>
      </w:pPr>
      <w:r w:rsidRPr="00380253">
        <w:rPr>
          <w:lang w:val="fr-FR"/>
        </w:rPr>
        <w:t>Grâce à notre réseau d'agence de voyage, nous proposons des séjours et activités qui correspondent à tous les critères des clients. (Nombres d'enfants, Prix, Durée du séjour, ...)</w:t>
      </w:r>
    </w:p>
    <w:p w14:paraId="6D75D176" w14:textId="77777777" w:rsidR="00F97D96" w:rsidRPr="00380253" w:rsidRDefault="00780B2B">
      <w:pPr>
        <w:pStyle w:val="Titre2"/>
        <w:rPr>
          <w:lang w:val="fr-FR"/>
        </w:rPr>
      </w:pPr>
      <w:bookmarkStart w:id="1" w:name="X6e3822a3449c094bca599efb1e21e48bc6406cc"/>
      <w:r w:rsidRPr="00380253">
        <w:rPr>
          <w:lang w:val="fr-FR"/>
        </w:rPr>
        <w:t>1.1 Objectif du projet</w:t>
      </w:r>
      <w:bookmarkEnd w:id="1"/>
    </w:p>
    <w:p w14:paraId="5BF184D7" w14:textId="77777777" w:rsidR="00F97D96" w:rsidRPr="00380253" w:rsidRDefault="00780B2B">
      <w:pPr>
        <w:pStyle w:val="FirstParagraph"/>
        <w:rPr>
          <w:lang w:val="fr-FR"/>
        </w:rPr>
      </w:pPr>
      <w:r w:rsidRPr="00380253">
        <w:rPr>
          <w:lang w:val="fr-FR"/>
        </w:rPr>
        <w:t>Les objectifs du projet sont de proposer un service web qui supporte un nombre important d'utilisateurs simultanés avec une expérience simple et fluide.</w:t>
      </w:r>
    </w:p>
    <w:p w14:paraId="5B821860" w14:textId="77777777" w:rsidR="00F97D96" w:rsidRPr="00380253" w:rsidRDefault="00780B2B">
      <w:pPr>
        <w:pStyle w:val="Corpsdetexte"/>
        <w:rPr>
          <w:lang w:val="fr-FR"/>
        </w:rPr>
      </w:pPr>
      <w:r w:rsidRPr="00380253">
        <w:rPr>
          <w:lang w:val="fr-FR"/>
        </w:rPr>
        <w:t>Nous avons pour but de supporter 100 000 utilisateurs en même temps. Pour cela nous devons mettre l'accent sur la performance et la stabilité.</w:t>
      </w:r>
    </w:p>
    <w:p w14:paraId="28EE06C6" w14:textId="77777777" w:rsidR="00F97D96" w:rsidRPr="00380253" w:rsidRDefault="00780B2B">
      <w:pPr>
        <w:pStyle w:val="Corpsdetexte"/>
        <w:rPr>
          <w:lang w:val="fr-FR"/>
        </w:rPr>
      </w:pPr>
      <w:r w:rsidRPr="00380253">
        <w:rPr>
          <w:lang w:val="fr-FR"/>
        </w:rPr>
        <w:t>Avec une expérience utilisateur ludique et agréable, nous avons comme objectifs d'attirer de nouveaux utilisateurs tous les mois et de les convertir en utilisateurs réguliers.</w:t>
      </w:r>
    </w:p>
    <w:p w14:paraId="4E86A2FC" w14:textId="77777777" w:rsidR="00F97D96" w:rsidRPr="00380253" w:rsidRDefault="00780B2B">
      <w:pPr>
        <w:pStyle w:val="Titre2"/>
        <w:rPr>
          <w:lang w:val="fr-FR"/>
        </w:rPr>
      </w:pPr>
      <w:bookmarkStart w:id="2" w:name="Xa1523476ec4d37859eaa8e1cca6025a0b5ec893"/>
      <w:r w:rsidRPr="00380253">
        <w:rPr>
          <w:lang w:val="fr-FR"/>
        </w:rPr>
        <w:t>1.2 Hors du champ d’application</w:t>
      </w:r>
      <w:bookmarkEnd w:id="2"/>
    </w:p>
    <w:p w14:paraId="1E277B36" w14:textId="77777777" w:rsidR="00F97D96" w:rsidRPr="00380253" w:rsidRDefault="00780B2B">
      <w:pPr>
        <w:pStyle w:val="FirstParagraph"/>
        <w:rPr>
          <w:lang w:val="fr-FR"/>
        </w:rPr>
      </w:pPr>
      <w:r w:rsidRPr="00380253">
        <w:rPr>
          <w:lang w:val="fr-FR"/>
        </w:rPr>
        <w:t xml:space="preserve">L'ajout d'une fonctionnalité de navigation, comme </w:t>
      </w:r>
      <w:r w:rsidR="00DA5B29">
        <w:fldChar w:fldCharType="begin"/>
      </w:r>
      <w:r w:rsidR="00DA5B29" w:rsidRPr="005A089B">
        <w:rPr>
          <w:lang w:val="fr-FR"/>
        </w:rPr>
        <w:instrText xml:space="preserve"> HYPERLINK "https://www.google.com/maps" \h </w:instrText>
      </w:r>
      <w:r w:rsidR="00DA5B29">
        <w:fldChar w:fldCharType="separate"/>
      </w:r>
      <w:r w:rsidRPr="00380253">
        <w:rPr>
          <w:rStyle w:val="Lienhypertexte"/>
          <w:lang w:val="fr-FR"/>
        </w:rPr>
        <w:t>Google Map</w:t>
      </w:r>
      <w:r w:rsidR="00DA5B29">
        <w:rPr>
          <w:rStyle w:val="Lienhypertexte"/>
          <w:lang w:val="fr-FR"/>
        </w:rPr>
        <w:fldChar w:fldCharType="end"/>
      </w:r>
      <w:r w:rsidRPr="00380253">
        <w:rPr>
          <w:lang w:val="fr-FR"/>
        </w:rPr>
        <w:t>, a été envisagée, mais cela demande des compétences techniques précises et cela aurait un impact sur la complexité de l'application.</w:t>
      </w:r>
    </w:p>
    <w:p w14:paraId="6BAE7C0A" w14:textId="77777777" w:rsidR="00F97D96" w:rsidRPr="00380253" w:rsidRDefault="00780B2B">
      <w:pPr>
        <w:pStyle w:val="Corpsdetexte"/>
        <w:rPr>
          <w:lang w:val="fr-FR"/>
        </w:rPr>
      </w:pPr>
      <w:r w:rsidRPr="00380253">
        <w:rPr>
          <w:lang w:val="fr-FR"/>
        </w:rPr>
        <w:t>Cependant, nous pouvons utiliser les API fournies par ces services. Ce qui permettrait d'ajouter ces fonctionnalités avec un cout moindre.</w:t>
      </w:r>
    </w:p>
    <w:p w14:paraId="1FD97908" w14:textId="77777777" w:rsidR="00F97D96" w:rsidRPr="00380253" w:rsidRDefault="00780B2B">
      <w:pPr>
        <w:pStyle w:val="Titre2"/>
        <w:rPr>
          <w:lang w:val="fr-FR"/>
        </w:rPr>
      </w:pPr>
      <w:bookmarkStart w:id="3" w:name="X80b2de6e9d9ed3b2c2ee98e6f22606840634177"/>
      <w:r w:rsidRPr="00380253">
        <w:rPr>
          <w:lang w:val="fr-FR"/>
        </w:rPr>
        <w:t>1.3 Mesure du projet</w:t>
      </w:r>
      <w:bookmarkEnd w:id="3"/>
    </w:p>
    <w:p w14:paraId="7504E2DF" w14:textId="77777777" w:rsidR="00F97D96" w:rsidRPr="00380253" w:rsidRDefault="00780B2B">
      <w:pPr>
        <w:pStyle w:val="FirstParagraph"/>
        <w:rPr>
          <w:lang w:val="fr-FR"/>
        </w:rPr>
      </w:pPr>
      <w:r w:rsidRPr="00380253">
        <w:rPr>
          <w:lang w:val="fr-FR"/>
        </w:rPr>
        <w:t>Les principaux facteurs à surveiller sont :</w:t>
      </w:r>
    </w:p>
    <w:p w14:paraId="57808357" w14:textId="77777777" w:rsidR="00F97D96" w:rsidRPr="00380253" w:rsidRDefault="00780B2B">
      <w:pPr>
        <w:pStyle w:val="Compact"/>
        <w:numPr>
          <w:ilvl w:val="0"/>
          <w:numId w:val="3"/>
        </w:numPr>
        <w:rPr>
          <w:lang w:val="fr-FR"/>
        </w:rPr>
      </w:pPr>
      <w:r w:rsidRPr="00380253">
        <w:rPr>
          <w:lang w:val="fr-FR"/>
        </w:rPr>
        <w:t>Le nombre d'utilisateurs récurrents (qui visitent au moins une attraction tous les mois)</w:t>
      </w:r>
    </w:p>
    <w:p w14:paraId="783B8408" w14:textId="77777777" w:rsidR="00F97D96" w:rsidRPr="00380253" w:rsidRDefault="00780B2B">
      <w:pPr>
        <w:pStyle w:val="Compact"/>
        <w:numPr>
          <w:ilvl w:val="0"/>
          <w:numId w:val="3"/>
        </w:numPr>
        <w:rPr>
          <w:lang w:val="fr-FR"/>
        </w:rPr>
      </w:pPr>
      <w:r w:rsidRPr="00380253">
        <w:rPr>
          <w:lang w:val="fr-FR"/>
        </w:rPr>
        <w:t>Le nombre de nouveaux inscrits par mois</w:t>
      </w:r>
    </w:p>
    <w:p w14:paraId="1E452889" w14:textId="77777777" w:rsidR="00F97D96" w:rsidRPr="00380253" w:rsidRDefault="00780B2B">
      <w:pPr>
        <w:pStyle w:val="Compact"/>
        <w:numPr>
          <w:ilvl w:val="0"/>
          <w:numId w:val="3"/>
        </w:numPr>
        <w:rPr>
          <w:lang w:val="fr-FR"/>
        </w:rPr>
      </w:pPr>
      <w:r w:rsidRPr="00380253">
        <w:rPr>
          <w:lang w:val="fr-FR"/>
        </w:rPr>
        <w:t>Le pourcentage des nouveaux inscrits qui deviennent des utilisateurs récurrents.</w:t>
      </w:r>
    </w:p>
    <w:p w14:paraId="5E30CC89" w14:textId="77777777" w:rsidR="00F97D96" w:rsidRPr="00380253" w:rsidRDefault="00780B2B">
      <w:pPr>
        <w:pStyle w:val="Compact"/>
        <w:numPr>
          <w:ilvl w:val="0"/>
          <w:numId w:val="3"/>
        </w:numPr>
        <w:rPr>
          <w:lang w:val="fr-FR"/>
        </w:rPr>
      </w:pPr>
      <w:r w:rsidRPr="00380253">
        <w:rPr>
          <w:lang w:val="fr-FR"/>
        </w:rPr>
        <w:t>Les métriques de performances lors des pics d'utilisateurs.</w:t>
      </w:r>
    </w:p>
    <w:p w14:paraId="11238986" w14:textId="77777777" w:rsidR="00F97D96" w:rsidRDefault="00780B2B">
      <w:pPr>
        <w:pStyle w:val="Compact"/>
        <w:numPr>
          <w:ilvl w:val="0"/>
          <w:numId w:val="3"/>
        </w:numPr>
      </w:pPr>
      <w:r w:rsidRPr="00380253">
        <w:rPr>
          <w:lang w:val="fr-FR"/>
        </w:rPr>
        <w:t xml:space="preserve">Nombre de téléchargements et les avis sur les différents "Stores". </w:t>
      </w:r>
      <w:proofErr w:type="spellStart"/>
      <w:r>
        <w:t>Exemple</w:t>
      </w:r>
      <w:proofErr w:type="spellEnd"/>
    </w:p>
    <w:p w14:paraId="1B5FA6C9" w14:textId="77777777" w:rsidR="00F97D96" w:rsidRDefault="00DA5B29">
      <w:pPr>
        <w:pStyle w:val="Compact"/>
        <w:numPr>
          <w:ilvl w:val="1"/>
          <w:numId w:val="4"/>
        </w:numPr>
      </w:pPr>
      <w:hyperlink r:id="rId7">
        <w:r w:rsidR="00780B2B">
          <w:rPr>
            <w:rStyle w:val="Lienhypertexte"/>
          </w:rPr>
          <w:t>Google Play Store</w:t>
        </w:r>
      </w:hyperlink>
    </w:p>
    <w:p w14:paraId="3F8E1CF9" w14:textId="77777777" w:rsidR="00F97D96" w:rsidRDefault="00DA5B29">
      <w:pPr>
        <w:pStyle w:val="Compact"/>
        <w:numPr>
          <w:ilvl w:val="1"/>
          <w:numId w:val="4"/>
        </w:numPr>
      </w:pPr>
      <w:hyperlink r:id="rId8">
        <w:r w:rsidR="00780B2B">
          <w:rPr>
            <w:rStyle w:val="Lienhypertexte"/>
          </w:rPr>
          <w:t>Apple Store</w:t>
        </w:r>
      </w:hyperlink>
    </w:p>
    <w:p w14:paraId="49FA5FE3" w14:textId="77777777" w:rsidR="00F97D96" w:rsidRDefault="00DA5B29">
      <w:pPr>
        <w:pStyle w:val="Compact"/>
        <w:numPr>
          <w:ilvl w:val="1"/>
          <w:numId w:val="4"/>
        </w:numPr>
      </w:pPr>
      <w:hyperlink r:id="rId9">
        <w:r w:rsidR="00780B2B">
          <w:rPr>
            <w:rStyle w:val="Lienhypertexte"/>
          </w:rPr>
          <w:t>Microsoft Store</w:t>
        </w:r>
      </w:hyperlink>
    </w:p>
    <w:p w14:paraId="253D62BB" w14:textId="77777777" w:rsidR="00F97D96" w:rsidRDefault="00780B2B">
      <w:pPr>
        <w:pStyle w:val="Titre1"/>
      </w:pPr>
      <w:bookmarkStart w:id="4" w:name="X045fae6a3d2cd355a6b2d6b17faf8c44319f794"/>
      <w:r>
        <w:lastRenderedPageBreak/>
        <w:t>2. Caractéristiques</w:t>
      </w:r>
      <w:bookmarkEnd w:id="4"/>
    </w:p>
    <w:p w14:paraId="3F015C8D" w14:textId="77777777" w:rsidR="00F97D96" w:rsidRDefault="00780B2B">
      <w:pPr>
        <w:pStyle w:val="Titre2"/>
      </w:pPr>
      <w:bookmarkStart w:id="5" w:name="X8c898815023150a927a69c4faa29d100d0f95ea"/>
      <w:r>
        <w:t>2.1 Fonctionnalités</w:t>
      </w:r>
      <w:bookmarkEnd w:id="5"/>
    </w:p>
    <w:p w14:paraId="3248650A" w14:textId="77777777" w:rsidR="00F97D96" w:rsidRPr="00380253" w:rsidRDefault="00780B2B">
      <w:pPr>
        <w:pStyle w:val="Compact"/>
        <w:numPr>
          <w:ilvl w:val="0"/>
          <w:numId w:val="5"/>
        </w:numPr>
        <w:rPr>
          <w:lang w:val="fr-FR"/>
        </w:rPr>
      </w:pPr>
      <w:r w:rsidRPr="00380253">
        <w:rPr>
          <w:b/>
          <w:lang w:val="fr-FR"/>
        </w:rPr>
        <w:t>Proposer</w:t>
      </w:r>
      <w:r w:rsidRPr="00380253">
        <w:rPr>
          <w:lang w:val="fr-FR"/>
        </w:rPr>
        <w:t xml:space="preserve"> des offres de voyage qui correspondent aux critères des utilisateurs</w:t>
      </w:r>
    </w:p>
    <w:p w14:paraId="1E5905FB" w14:textId="77777777" w:rsidR="00F97D96" w:rsidRPr="00380253" w:rsidRDefault="00780B2B">
      <w:pPr>
        <w:pStyle w:val="Compact"/>
        <w:numPr>
          <w:ilvl w:val="0"/>
          <w:numId w:val="5"/>
        </w:numPr>
        <w:rPr>
          <w:lang w:val="fr-FR"/>
        </w:rPr>
      </w:pPr>
      <w:r w:rsidRPr="00380253">
        <w:rPr>
          <w:b/>
          <w:lang w:val="fr-FR"/>
        </w:rPr>
        <w:t>Recommander</w:t>
      </w:r>
      <w:r w:rsidRPr="00380253">
        <w:rPr>
          <w:lang w:val="fr-FR"/>
        </w:rPr>
        <w:t xml:space="preserve"> les attractions pertinentes les plus proches de chaque utilisateur</w:t>
      </w:r>
    </w:p>
    <w:p w14:paraId="58471D63" w14:textId="77777777" w:rsidR="00F97D96" w:rsidRPr="00380253" w:rsidRDefault="00780B2B">
      <w:pPr>
        <w:pStyle w:val="Compact"/>
        <w:numPr>
          <w:ilvl w:val="0"/>
          <w:numId w:val="5"/>
        </w:numPr>
        <w:rPr>
          <w:lang w:val="fr-FR"/>
        </w:rPr>
      </w:pPr>
      <w:r w:rsidRPr="00380253">
        <w:rPr>
          <w:b/>
          <w:lang w:val="fr-FR"/>
        </w:rPr>
        <w:t>Collecter</w:t>
      </w:r>
      <w:r w:rsidRPr="00380253">
        <w:rPr>
          <w:lang w:val="fr-FR"/>
        </w:rPr>
        <w:t xml:space="preserve"> toutes les positions des utilisateurs afin de les visualiser</w:t>
      </w:r>
    </w:p>
    <w:p w14:paraId="3B3F4970" w14:textId="77777777" w:rsidR="00F97D96" w:rsidRDefault="00780B2B">
      <w:pPr>
        <w:pStyle w:val="Titre2"/>
      </w:pPr>
      <w:bookmarkStart w:id="6" w:name="Xf50c1e96d0f01b3715d4ea339581e1b04f737b9"/>
      <w:r>
        <w:t>2.2 User Stories</w:t>
      </w:r>
      <w:bookmarkEnd w:id="6"/>
    </w:p>
    <w:p w14:paraId="05F12BCD" w14:textId="77777777" w:rsidR="00F97D96" w:rsidRDefault="00780B2B">
      <w:pPr>
        <w:pStyle w:val="Compact"/>
        <w:numPr>
          <w:ilvl w:val="0"/>
          <w:numId w:val="6"/>
        </w:numPr>
      </w:pPr>
      <w:r>
        <w:t>En tant qu'</w:t>
      </w:r>
      <w:r>
        <w:rPr>
          <w:b/>
        </w:rPr>
        <w:t>utilisateur</w:t>
      </w:r>
      <w:r>
        <w:t>,</w:t>
      </w:r>
    </w:p>
    <w:p w14:paraId="102A1059" w14:textId="77777777" w:rsidR="00F97D96" w:rsidRPr="00380253" w:rsidRDefault="00780B2B">
      <w:pPr>
        <w:pStyle w:val="Compact"/>
        <w:numPr>
          <w:ilvl w:val="0"/>
          <w:numId w:val="6"/>
        </w:numPr>
        <w:rPr>
          <w:lang w:val="fr-FR"/>
        </w:rPr>
      </w:pPr>
      <w:r w:rsidRPr="00380253">
        <w:rPr>
          <w:lang w:val="fr-FR"/>
        </w:rPr>
        <w:t xml:space="preserve">Je veux </w:t>
      </w:r>
      <w:r w:rsidRPr="00380253">
        <w:rPr>
          <w:b/>
          <w:lang w:val="fr-FR"/>
        </w:rPr>
        <w:t>avoir des recommandations sur les attractions proches de moi</w:t>
      </w:r>
    </w:p>
    <w:p w14:paraId="38C1D4A3" w14:textId="77777777" w:rsidR="00F97D96" w:rsidRDefault="00780B2B">
      <w:pPr>
        <w:pStyle w:val="Compact"/>
        <w:numPr>
          <w:ilvl w:val="0"/>
          <w:numId w:val="6"/>
        </w:numPr>
      </w:pPr>
      <w:r>
        <w:t xml:space="preserve">Afin de </w:t>
      </w:r>
      <w:r>
        <w:rPr>
          <w:b/>
        </w:rPr>
        <w:t xml:space="preserve">les </w:t>
      </w:r>
      <w:proofErr w:type="spellStart"/>
      <w:r>
        <w:rPr>
          <w:b/>
        </w:rPr>
        <w:t>visiter</w:t>
      </w:r>
      <w:proofErr w:type="spellEnd"/>
    </w:p>
    <w:p w14:paraId="7F0754CB" w14:textId="77777777" w:rsidR="00F97D96" w:rsidRDefault="00DA5B29">
      <w:r>
        <w:pict w14:anchorId="5B9381EF">
          <v:rect id="_x0000_i1025" style="width:0;height:1.5pt" o:hralign="center" o:hrstd="t" o:hr="t"/>
        </w:pict>
      </w:r>
    </w:p>
    <w:p w14:paraId="574CD8F2" w14:textId="77777777" w:rsidR="00F97D96" w:rsidRDefault="00780B2B">
      <w:pPr>
        <w:pStyle w:val="Compact"/>
        <w:numPr>
          <w:ilvl w:val="0"/>
          <w:numId w:val="7"/>
        </w:numPr>
      </w:pPr>
      <w:r>
        <w:t>En tant qu'</w:t>
      </w:r>
      <w:r>
        <w:rPr>
          <w:b/>
        </w:rPr>
        <w:t>utilisateur</w:t>
      </w:r>
      <w:r>
        <w:t>,</w:t>
      </w:r>
    </w:p>
    <w:p w14:paraId="3A2B96A7" w14:textId="77777777" w:rsidR="00F97D96" w:rsidRPr="00380253" w:rsidRDefault="00780B2B">
      <w:pPr>
        <w:pStyle w:val="Compact"/>
        <w:numPr>
          <w:ilvl w:val="0"/>
          <w:numId w:val="7"/>
        </w:numPr>
        <w:rPr>
          <w:lang w:val="fr-FR"/>
        </w:rPr>
      </w:pPr>
      <w:r w:rsidRPr="00380253">
        <w:rPr>
          <w:lang w:val="fr-FR"/>
        </w:rPr>
        <w:t xml:space="preserve">Je veux </w:t>
      </w:r>
      <w:r w:rsidRPr="00380253">
        <w:rPr>
          <w:b/>
          <w:lang w:val="fr-FR"/>
        </w:rPr>
        <w:t>obtenir une récompense lorsque je visite une attraction</w:t>
      </w:r>
    </w:p>
    <w:p w14:paraId="353F5D3C" w14:textId="77777777" w:rsidR="00F97D96" w:rsidRPr="00380253" w:rsidRDefault="00780B2B">
      <w:pPr>
        <w:pStyle w:val="Compact"/>
        <w:numPr>
          <w:ilvl w:val="0"/>
          <w:numId w:val="7"/>
        </w:numPr>
        <w:rPr>
          <w:lang w:val="fr-FR"/>
        </w:rPr>
      </w:pPr>
      <w:r w:rsidRPr="00380253">
        <w:rPr>
          <w:lang w:val="fr-FR"/>
        </w:rPr>
        <w:t xml:space="preserve">Afin de </w:t>
      </w:r>
      <w:r w:rsidRPr="00380253">
        <w:rPr>
          <w:b/>
          <w:lang w:val="fr-FR"/>
        </w:rPr>
        <w:t>d'avoir des réductions sur d'autres attractions</w:t>
      </w:r>
    </w:p>
    <w:p w14:paraId="5AE89518" w14:textId="77777777" w:rsidR="00F97D96" w:rsidRDefault="00DA5B29">
      <w:r>
        <w:pict w14:anchorId="44EC99B9">
          <v:rect id="_x0000_i1026" style="width:0;height:1.5pt" o:hralign="center" o:hrstd="t" o:hr="t"/>
        </w:pict>
      </w:r>
    </w:p>
    <w:p w14:paraId="27ACB2CE" w14:textId="77777777" w:rsidR="00F97D96" w:rsidRDefault="00780B2B">
      <w:pPr>
        <w:pStyle w:val="Compact"/>
        <w:numPr>
          <w:ilvl w:val="0"/>
          <w:numId w:val="8"/>
        </w:numPr>
      </w:pPr>
      <w:r>
        <w:t>En tant qu'</w:t>
      </w:r>
      <w:r>
        <w:rPr>
          <w:b/>
        </w:rPr>
        <w:t>utilisateur</w:t>
      </w:r>
      <w:r>
        <w:t>,</w:t>
      </w:r>
    </w:p>
    <w:p w14:paraId="275450B2" w14:textId="77777777" w:rsidR="00F97D96" w:rsidRPr="00380253" w:rsidRDefault="00780B2B">
      <w:pPr>
        <w:pStyle w:val="Compact"/>
        <w:numPr>
          <w:ilvl w:val="0"/>
          <w:numId w:val="8"/>
        </w:numPr>
        <w:rPr>
          <w:lang w:val="fr-FR"/>
        </w:rPr>
      </w:pPr>
      <w:r w:rsidRPr="00380253">
        <w:rPr>
          <w:lang w:val="fr-FR"/>
        </w:rPr>
        <w:t xml:space="preserve">Je veux </w:t>
      </w:r>
      <w:r w:rsidRPr="00380253">
        <w:rPr>
          <w:b/>
          <w:lang w:val="fr-FR"/>
        </w:rPr>
        <w:t>me voir proposer des offres de séjours adaptées à mes critères</w:t>
      </w:r>
    </w:p>
    <w:p w14:paraId="68A8778E" w14:textId="77777777" w:rsidR="00F97D96" w:rsidRPr="00380253" w:rsidRDefault="00780B2B">
      <w:pPr>
        <w:pStyle w:val="Compact"/>
        <w:numPr>
          <w:ilvl w:val="0"/>
          <w:numId w:val="8"/>
        </w:numPr>
        <w:rPr>
          <w:lang w:val="fr-FR"/>
        </w:rPr>
      </w:pPr>
      <w:r w:rsidRPr="00380253">
        <w:rPr>
          <w:lang w:val="fr-FR"/>
        </w:rPr>
        <w:t xml:space="preserve">Afin de </w:t>
      </w:r>
      <w:r w:rsidRPr="00380253">
        <w:rPr>
          <w:b/>
          <w:lang w:val="fr-FR"/>
        </w:rPr>
        <w:t>pouvoir faire des attractions qui me correspondent</w:t>
      </w:r>
    </w:p>
    <w:p w14:paraId="21FF79F3" w14:textId="77777777" w:rsidR="00F97D96" w:rsidRDefault="00DA5B29">
      <w:r>
        <w:pict w14:anchorId="43D21743">
          <v:rect id="_x0000_i1027" style="width:0;height:1.5pt" o:hralign="center" o:hrstd="t" o:hr="t"/>
        </w:pict>
      </w:r>
    </w:p>
    <w:p w14:paraId="60F62050" w14:textId="77777777" w:rsidR="00F97D96" w:rsidRDefault="00780B2B">
      <w:pPr>
        <w:pStyle w:val="Compact"/>
        <w:numPr>
          <w:ilvl w:val="0"/>
          <w:numId w:val="9"/>
        </w:numPr>
      </w:pPr>
      <w:r>
        <w:t>En tant qu'</w:t>
      </w:r>
      <w:r>
        <w:rPr>
          <w:b/>
        </w:rPr>
        <w:t>utilisateur</w:t>
      </w:r>
      <w:r>
        <w:t>,</w:t>
      </w:r>
    </w:p>
    <w:p w14:paraId="5D429060" w14:textId="77777777" w:rsidR="00F97D96" w:rsidRPr="00380253" w:rsidRDefault="00780B2B">
      <w:pPr>
        <w:pStyle w:val="Compact"/>
        <w:numPr>
          <w:ilvl w:val="0"/>
          <w:numId w:val="9"/>
        </w:numPr>
        <w:rPr>
          <w:lang w:val="fr-FR"/>
        </w:rPr>
      </w:pPr>
      <w:r w:rsidRPr="00380253">
        <w:rPr>
          <w:lang w:val="fr-FR"/>
        </w:rPr>
        <w:t xml:space="preserve">Je veux </w:t>
      </w:r>
      <w:r w:rsidRPr="00380253">
        <w:rPr>
          <w:b/>
          <w:lang w:val="fr-FR"/>
        </w:rPr>
        <w:t>pouvoir utiliser les récompenses que j'ai reçues</w:t>
      </w:r>
    </w:p>
    <w:p w14:paraId="5DA9A19E" w14:textId="77777777" w:rsidR="00F97D96" w:rsidRPr="00380253" w:rsidRDefault="00780B2B">
      <w:pPr>
        <w:pStyle w:val="Compact"/>
        <w:numPr>
          <w:ilvl w:val="0"/>
          <w:numId w:val="9"/>
        </w:numPr>
        <w:rPr>
          <w:lang w:val="fr-FR"/>
        </w:rPr>
      </w:pPr>
      <w:r w:rsidRPr="00380253">
        <w:rPr>
          <w:lang w:val="fr-FR"/>
        </w:rPr>
        <w:t xml:space="preserve">Afin de </w:t>
      </w:r>
      <w:r w:rsidRPr="00380253">
        <w:rPr>
          <w:b/>
          <w:lang w:val="fr-FR"/>
        </w:rPr>
        <w:t>bénéficier de réductions sur les séjours et billets de spectacle</w:t>
      </w:r>
    </w:p>
    <w:p w14:paraId="4FAA1612" w14:textId="77777777" w:rsidR="00F97D96" w:rsidRDefault="00DA5B29">
      <w:r>
        <w:pict w14:anchorId="6DD342FF">
          <v:rect id="_x0000_i1028" style="width:0;height:1.5pt" o:hralign="center" o:hrstd="t" o:hr="t"/>
        </w:pict>
      </w:r>
    </w:p>
    <w:p w14:paraId="4B1D8B0D" w14:textId="77777777" w:rsidR="00F97D96" w:rsidRDefault="00780B2B">
      <w:pPr>
        <w:pStyle w:val="Compact"/>
        <w:numPr>
          <w:ilvl w:val="0"/>
          <w:numId w:val="10"/>
        </w:numPr>
      </w:pPr>
      <w:r>
        <w:t>En tant qu'</w:t>
      </w:r>
      <w:r>
        <w:rPr>
          <w:b/>
        </w:rPr>
        <w:t>analyste</w:t>
      </w:r>
      <w:r>
        <w:t>,</w:t>
      </w:r>
    </w:p>
    <w:p w14:paraId="476C5BBF" w14:textId="77777777" w:rsidR="00F97D96" w:rsidRPr="00380253" w:rsidRDefault="00780B2B">
      <w:pPr>
        <w:pStyle w:val="Compact"/>
        <w:numPr>
          <w:ilvl w:val="0"/>
          <w:numId w:val="10"/>
        </w:numPr>
        <w:rPr>
          <w:lang w:val="fr-FR"/>
        </w:rPr>
      </w:pPr>
      <w:r w:rsidRPr="00380253">
        <w:rPr>
          <w:lang w:val="fr-FR"/>
        </w:rPr>
        <w:t xml:space="preserve">Je veux </w:t>
      </w:r>
      <w:r w:rsidRPr="00380253">
        <w:rPr>
          <w:b/>
          <w:lang w:val="fr-FR"/>
        </w:rPr>
        <w:t>récupérer la position de tous les utilisateurs en temps réels</w:t>
      </w:r>
    </w:p>
    <w:p w14:paraId="2308890D" w14:textId="77777777" w:rsidR="00F97D96" w:rsidRDefault="00780B2B">
      <w:pPr>
        <w:pStyle w:val="Compact"/>
        <w:numPr>
          <w:ilvl w:val="0"/>
          <w:numId w:val="10"/>
        </w:numPr>
      </w:pPr>
      <w:r>
        <w:t xml:space="preserve">Afin de </w:t>
      </w:r>
      <w:r>
        <w:rPr>
          <w:b/>
        </w:rPr>
        <w:t xml:space="preserve">les </w:t>
      </w:r>
      <w:proofErr w:type="spellStart"/>
      <w:r>
        <w:rPr>
          <w:b/>
        </w:rPr>
        <w:t>visualiser</w:t>
      </w:r>
      <w:proofErr w:type="spellEnd"/>
    </w:p>
    <w:p w14:paraId="197E8952" w14:textId="77777777" w:rsidR="00F97D96" w:rsidRDefault="00DA5B29">
      <w:r>
        <w:pict w14:anchorId="5CBE32C9">
          <v:rect id="_x0000_i1029" style="width:0;height:1.5pt" o:hralign="center" o:hrstd="t" o:hr="t"/>
        </w:pict>
      </w:r>
    </w:p>
    <w:p w14:paraId="2666E136" w14:textId="77777777" w:rsidR="00F97D96" w:rsidRDefault="00780B2B">
      <w:pPr>
        <w:pStyle w:val="Compact"/>
        <w:numPr>
          <w:ilvl w:val="0"/>
          <w:numId w:val="11"/>
        </w:numPr>
      </w:pPr>
      <w:r>
        <w:t>En tant qu'</w:t>
      </w:r>
      <w:r>
        <w:rPr>
          <w:b/>
        </w:rPr>
        <w:t>analyste</w:t>
      </w:r>
      <w:r>
        <w:t>,</w:t>
      </w:r>
    </w:p>
    <w:p w14:paraId="53DAA6F6" w14:textId="77777777" w:rsidR="00F97D96" w:rsidRPr="00380253" w:rsidRDefault="00780B2B">
      <w:pPr>
        <w:pStyle w:val="Compact"/>
        <w:numPr>
          <w:ilvl w:val="0"/>
          <w:numId w:val="11"/>
        </w:numPr>
        <w:rPr>
          <w:lang w:val="fr-FR"/>
        </w:rPr>
      </w:pPr>
      <w:r w:rsidRPr="00380253">
        <w:rPr>
          <w:lang w:val="fr-FR"/>
        </w:rPr>
        <w:t xml:space="preserve">Je veux </w:t>
      </w:r>
      <w:r w:rsidRPr="00380253">
        <w:rPr>
          <w:b/>
          <w:lang w:val="fr-FR"/>
        </w:rPr>
        <w:t>récupérer les métriques de performances</w:t>
      </w:r>
    </w:p>
    <w:p w14:paraId="06441D1D" w14:textId="77777777" w:rsidR="00F97D96" w:rsidRDefault="00780B2B">
      <w:pPr>
        <w:pStyle w:val="Compact"/>
        <w:numPr>
          <w:ilvl w:val="0"/>
          <w:numId w:val="11"/>
        </w:numPr>
      </w:pPr>
      <w:r>
        <w:t xml:space="preserve">Afin de </w:t>
      </w:r>
      <w:r>
        <w:rPr>
          <w:b/>
        </w:rPr>
        <w:t xml:space="preserve">les </w:t>
      </w:r>
      <w:proofErr w:type="spellStart"/>
      <w:r>
        <w:rPr>
          <w:b/>
        </w:rPr>
        <w:t>analyser</w:t>
      </w:r>
      <w:proofErr w:type="spellEnd"/>
    </w:p>
    <w:p w14:paraId="7E1D8AAB" w14:textId="77777777" w:rsidR="00F97D96" w:rsidRDefault="00780B2B">
      <w:pPr>
        <w:pStyle w:val="Titre2"/>
      </w:pPr>
      <w:bookmarkStart w:id="7" w:name="X74aeabbcc64f1989ae8e225e242d9d2850413e0"/>
      <w:r>
        <w:t>2.3 Critères d'acceptations</w:t>
      </w:r>
      <w:bookmarkEnd w:id="7"/>
    </w:p>
    <w:p w14:paraId="4E5DB79C" w14:textId="77777777" w:rsidR="00F97D96" w:rsidRPr="00380253" w:rsidRDefault="00780B2B">
      <w:pPr>
        <w:pStyle w:val="Compact"/>
        <w:numPr>
          <w:ilvl w:val="0"/>
          <w:numId w:val="12"/>
        </w:numPr>
        <w:rPr>
          <w:lang w:val="fr-FR"/>
        </w:rPr>
      </w:pPr>
      <w:r w:rsidRPr="00380253">
        <w:rPr>
          <w:lang w:val="fr-FR"/>
        </w:rPr>
        <w:t xml:space="preserve">Scenario : </w:t>
      </w:r>
      <w:r w:rsidRPr="00380253">
        <w:rPr>
          <w:b/>
          <w:lang w:val="fr-FR"/>
        </w:rPr>
        <w:t>l'utilisateur veut créer un compte sur l'application</w:t>
      </w:r>
    </w:p>
    <w:p w14:paraId="7C59AE50" w14:textId="77777777" w:rsidR="00F97D96" w:rsidRPr="00380253" w:rsidRDefault="00780B2B">
      <w:pPr>
        <w:pStyle w:val="Compact"/>
        <w:numPr>
          <w:ilvl w:val="0"/>
          <w:numId w:val="12"/>
        </w:numPr>
        <w:rPr>
          <w:lang w:val="fr-FR"/>
        </w:rPr>
      </w:pPr>
      <w:r w:rsidRPr="00380253">
        <w:rPr>
          <w:lang w:val="fr-FR"/>
        </w:rPr>
        <w:t xml:space="preserve">Étant donné que </w:t>
      </w:r>
      <w:r w:rsidRPr="00380253">
        <w:rPr>
          <w:b/>
          <w:lang w:val="fr-FR"/>
        </w:rPr>
        <w:t>l'utilisateur ne possède pas de compte</w:t>
      </w:r>
    </w:p>
    <w:p w14:paraId="178140AE" w14:textId="77777777" w:rsidR="00F97D96" w:rsidRPr="00380253" w:rsidRDefault="00780B2B">
      <w:pPr>
        <w:pStyle w:val="Compact"/>
        <w:numPr>
          <w:ilvl w:val="0"/>
          <w:numId w:val="12"/>
        </w:numPr>
        <w:rPr>
          <w:lang w:val="fr-FR"/>
        </w:rPr>
      </w:pPr>
      <w:proofErr w:type="gramStart"/>
      <w:r w:rsidRPr="00380253">
        <w:rPr>
          <w:lang w:val="fr-FR"/>
        </w:rPr>
        <w:t xml:space="preserve">Lorsque </w:t>
      </w:r>
      <w:r w:rsidRPr="00380253">
        <w:rPr>
          <w:b/>
          <w:lang w:val="fr-FR"/>
        </w:rPr>
        <w:t>il</w:t>
      </w:r>
      <w:proofErr w:type="gramEnd"/>
      <w:r w:rsidRPr="00380253">
        <w:rPr>
          <w:b/>
          <w:lang w:val="fr-FR"/>
        </w:rPr>
        <w:t xml:space="preserve"> saisit son email et son mot de passe et ses informations personnelles</w:t>
      </w:r>
    </w:p>
    <w:p w14:paraId="549B1260" w14:textId="77777777" w:rsidR="00F97D96" w:rsidRPr="00380253" w:rsidRDefault="00780B2B">
      <w:pPr>
        <w:pStyle w:val="Compact"/>
        <w:numPr>
          <w:ilvl w:val="0"/>
          <w:numId w:val="12"/>
        </w:numPr>
        <w:rPr>
          <w:lang w:val="fr-FR"/>
        </w:rPr>
      </w:pPr>
      <w:r w:rsidRPr="00380253">
        <w:rPr>
          <w:lang w:val="fr-FR"/>
        </w:rPr>
        <w:t xml:space="preserve">Alors </w:t>
      </w:r>
      <w:r w:rsidRPr="00380253">
        <w:rPr>
          <w:i/>
          <w:lang w:val="fr-FR"/>
        </w:rPr>
        <w:t>le système lui créer un nouveau compte après confirmation de son adresse email</w:t>
      </w:r>
      <w:r w:rsidRPr="00380253">
        <w:rPr>
          <w:lang w:val="fr-FR"/>
        </w:rPr>
        <w:t>*</w:t>
      </w:r>
    </w:p>
    <w:p w14:paraId="5C1CCB6F" w14:textId="77777777" w:rsidR="00F97D96" w:rsidRDefault="00DA5B29">
      <w:r>
        <w:pict w14:anchorId="07AF367E">
          <v:rect id="_x0000_i1030" style="width:0;height:1.5pt" o:hralign="center" o:hrstd="t" o:hr="t"/>
        </w:pict>
      </w:r>
    </w:p>
    <w:p w14:paraId="57B54401" w14:textId="77777777" w:rsidR="00F97D96" w:rsidRPr="00380253" w:rsidRDefault="00780B2B">
      <w:pPr>
        <w:pStyle w:val="Compact"/>
        <w:numPr>
          <w:ilvl w:val="0"/>
          <w:numId w:val="13"/>
        </w:numPr>
        <w:rPr>
          <w:lang w:val="fr-FR"/>
        </w:rPr>
      </w:pPr>
      <w:r w:rsidRPr="00380253">
        <w:rPr>
          <w:lang w:val="fr-FR"/>
        </w:rPr>
        <w:lastRenderedPageBreak/>
        <w:t xml:space="preserve">Scenario : </w:t>
      </w:r>
      <w:r w:rsidRPr="00380253">
        <w:rPr>
          <w:b/>
          <w:lang w:val="fr-FR"/>
        </w:rPr>
        <w:t>l'utilisateur se connecte pour accéder à l'application</w:t>
      </w:r>
    </w:p>
    <w:p w14:paraId="5FFEBCAB" w14:textId="77777777" w:rsidR="00F97D96" w:rsidRPr="00380253" w:rsidRDefault="00780B2B">
      <w:pPr>
        <w:pStyle w:val="Compact"/>
        <w:numPr>
          <w:ilvl w:val="0"/>
          <w:numId w:val="13"/>
        </w:numPr>
        <w:rPr>
          <w:lang w:val="fr-FR"/>
        </w:rPr>
      </w:pPr>
      <w:r w:rsidRPr="00380253">
        <w:rPr>
          <w:lang w:val="fr-FR"/>
        </w:rPr>
        <w:t xml:space="preserve">Étant donné que </w:t>
      </w:r>
      <w:r w:rsidRPr="00380253">
        <w:rPr>
          <w:b/>
          <w:lang w:val="fr-FR"/>
        </w:rPr>
        <w:t>l'utilisateur possède déjà un compte et qu'il est déconnecté</w:t>
      </w:r>
    </w:p>
    <w:p w14:paraId="4A98D1F3" w14:textId="77777777" w:rsidR="00F97D96" w:rsidRPr="00380253" w:rsidRDefault="00780B2B">
      <w:pPr>
        <w:pStyle w:val="Compact"/>
        <w:numPr>
          <w:ilvl w:val="0"/>
          <w:numId w:val="13"/>
        </w:numPr>
        <w:rPr>
          <w:lang w:val="fr-FR"/>
        </w:rPr>
      </w:pPr>
      <w:proofErr w:type="gramStart"/>
      <w:r w:rsidRPr="00380253">
        <w:rPr>
          <w:lang w:val="fr-FR"/>
        </w:rPr>
        <w:t xml:space="preserve">Lorsque </w:t>
      </w:r>
      <w:r w:rsidRPr="00380253">
        <w:rPr>
          <w:b/>
          <w:lang w:val="fr-FR"/>
        </w:rPr>
        <w:t>il</w:t>
      </w:r>
      <w:proofErr w:type="gramEnd"/>
      <w:r w:rsidRPr="00380253">
        <w:rPr>
          <w:b/>
          <w:lang w:val="fr-FR"/>
        </w:rPr>
        <w:t xml:space="preserve"> saisit son email et son mot de passe</w:t>
      </w:r>
    </w:p>
    <w:p w14:paraId="63BB2B58" w14:textId="77777777" w:rsidR="00F97D96" w:rsidRPr="00380253" w:rsidRDefault="00780B2B">
      <w:pPr>
        <w:pStyle w:val="Compact"/>
        <w:numPr>
          <w:ilvl w:val="0"/>
          <w:numId w:val="13"/>
        </w:numPr>
        <w:rPr>
          <w:lang w:val="fr-FR"/>
        </w:rPr>
      </w:pPr>
      <w:r w:rsidRPr="00380253">
        <w:rPr>
          <w:lang w:val="fr-FR"/>
        </w:rPr>
        <w:t xml:space="preserve">Alors </w:t>
      </w:r>
      <w:r w:rsidRPr="00380253">
        <w:rPr>
          <w:b/>
          <w:lang w:val="fr-FR"/>
        </w:rPr>
        <w:t>le système le connecte et il peut accéder aux fonctionnalités</w:t>
      </w:r>
    </w:p>
    <w:p w14:paraId="1E7AC788" w14:textId="77777777" w:rsidR="00F97D96" w:rsidRDefault="00DA5B29">
      <w:r>
        <w:pict w14:anchorId="67CA41B5">
          <v:rect id="_x0000_i1031" style="width:0;height:1.5pt" o:hralign="center" o:hrstd="t" o:hr="t"/>
        </w:pict>
      </w:r>
    </w:p>
    <w:p w14:paraId="674569D8" w14:textId="77777777" w:rsidR="00F97D96" w:rsidRPr="00380253" w:rsidRDefault="00780B2B">
      <w:pPr>
        <w:pStyle w:val="Compact"/>
        <w:numPr>
          <w:ilvl w:val="0"/>
          <w:numId w:val="14"/>
        </w:numPr>
        <w:rPr>
          <w:lang w:val="fr-FR"/>
        </w:rPr>
      </w:pPr>
      <w:r w:rsidRPr="00380253">
        <w:rPr>
          <w:lang w:val="fr-FR"/>
        </w:rPr>
        <w:t xml:space="preserve">Scenario : </w:t>
      </w:r>
      <w:r w:rsidRPr="00380253">
        <w:rPr>
          <w:b/>
          <w:lang w:val="fr-FR"/>
        </w:rPr>
        <w:t>récupération de la position de l'utilisateur</w:t>
      </w:r>
    </w:p>
    <w:p w14:paraId="6CFA8192" w14:textId="77777777" w:rsidR="00F97D96" w:rsidRPr="00380253" w:rsidRDefault="00780B2B">
      <w:pPr>
        <w:pStyle w:val="Compact"/>
        <w:numPr>
          <w:ilvl w:val="0"/>
          <w:numId w:val="14"/>
        </w:numPr>
        <w:rPr>
          <w:lang w:val="fr-FR"/>
        </w:rPr>
      </w:pPr>
      <w:r w:rsidRPr="00380253">
        <w:rPr>
          <w:lang w:val="fr-FR"/>
        </w:rPr>
        <w:t xml:space="preserve">Étant donné que </w:t>
      </w:r>
      <w:r w:rsidRPr="00380253">
        <w:rPr>
          <w:b/>
          <w:lang w:val="fr-FR"/>
        </w:rPr>
        <w:t>l'utilisateur est connecté sur l'application</w:t>
      </w:r>
    </w:p>
    <w:p w14:paraId="6149B2C7" w14:textId="77777777" w:rsidR="00F97D96" w:rsidRDefault="00780B2B">
      <w:pPr>
        <w:pStyle w:val="Compact"/>
        <w:numPr>
          <w:ilvl w:val="0"/>
          <w:numId w:val="14"/>
        </w:numPr>
      </w:pPr>
      <w:proofErr w:type="spellStart"/>
      <w:r>
        <w:t>Lorsque</w:t>
      </w:r>
      <w:proofErr w:type="spellEnd"/>
      <w:r>
        <w:t xml:space="preserve"> </w:t>
      </w:r>
      <w:proofErr w:type="spellStart"/>
      <w:r>
        <w:rPr>
          <w:b/>
        </w:rPr>
        <w:t>l'utilisateur</w:t>
      </w:r>
      <w:proofErr w:type="spellEnd"/>
      <w:r>
        <w:rPr>
          <w:b/>
        </w:rPr>
        <w:t xml:space="preserve"> se </w:t>
      </w:r>
      <w:proofErr w:type="spellStart"/>
      <w:r>
        <w:rPr>
          <w:b/>
        </w:rPr>
        <w:t>déplace</w:t>
      </w:r>
      <w:proofErr w:type="spellEnd"/>
    </w:p>
    <w:p w14:paraId="635C5621" w14:textId="77777777" w:rsidR="00F97D96" w:rsidRPr="00380253" w:rsidRDefault="00780B2B">
      <w:pPr>
        <w:pStyle w:val="Compact"/>
        <w:numPr>
          <w:ilvl w:val="0"/>
          <w:numId w:val="14"/>
        </w:numPr>
        <w:rPr>
          <w:lang w:val="fr-FR"/>
        </w:rPr>
      </w:pPr>
      <w:r w:rsidRPr="00380253">
        <w:rPr>
          <w:lang w:val="fr-FR"/>
        </w:rPr>
        <w:t xml:space="preserve">Alors </w:t>
      </w:r>
      <w:r w:rsidRPr="00380253">
        <w:rPr>
          <w:b/>
          <w:lang w:val="fr-FR"/>
        </w:rPr>
        <w:t xml:space="preserve">le système récupère sa position GPS et </w:t>
      </w:r>
      <w:proofErr w:type="gramStart"/>
      <w:r w:rsidRPr="00380253">
        <w:rPr>
          <w:b/>
          <w:lang w:val="fr-FR"/>
        </w:rPr>
        <w:t>l'a</w:t>
      </w:r>
      <w:proofErr w:type="gramEnd"/>
      <w:r w:rsidRPr="00380253">
        <w:rPr>
          <w:b/>
          <w:lang w:val="fr-FR"/>
        </w:rPr>
        <w:t xml:space="preserve"> sauvegarde</w:t>
      </w:r>
    </w:p>
    <w:p w14:paraId="68612805" w14:textId="77777777" w:rsidR="00F97D96" w:rsidRDefault="00DA5B29">
      <w:r>
        <w:pict w14:anchorId="5547B6F6">
          <v:rect id="_x0000_i1032" style="width:0;height:1.5pt" o:hralign="center" o:hrstd="t" o:hr="t"/>
        </w:pict>
      </w:r>
    </w:p>
    <w:p w14:paraId="72494791" w14:textId="77777777" w:rsidR="00F97D96" w:rsidRPr="00380253" w:rsidRDefault="00780B2B">
      <w:pPr>
        <w:pStyle w:val="Compact"/>
        <w:numPr>
          <w:ilvl w:val="0"/>
          <w:numId w:val="15"/>
        </w:numPr>
        <w:rPr>
          <w:lang w:val="fr-FR"/>
        </w:rPr>
      </w:pPr>
      <w:r w:rsidRPr="00380253">
        <w:rPr>
          <w:lang w:val="fr-FR"/>
        </w:rPr>
        <w:t xml:space="preserve">Scenario : </w:t>
      </w:r>
      <w:r w:rsidRPr="00380253">
        <w:rPr>
          <w:b/>
          <w:lang w:val="fr-FR"/>
        </w:rPr>
        <w:t>obtention d'une récompense lorsqu'un utilisateur visite une attraction</w:t>
      </w:r>
    </w:p>
    <w:p w14:paraId="004B7A45" w14:textId="77777777" w:rsidR="00F97D96" w:rsidRPr="00380253" w:rsidRDefault="00780B2B">
      <w:pPr>
        <w:pStyle w:val="Compact"/>
        <w:numPr>
          <w:ilvl w:val="0"/>
          <w:numId w:val="15"/>
        </w:numPr>
        <w:rPr>
          <w:lang w:val="fr-FR"/>
        </w:rPr>
      </w:pPr>
      <w:r w:rsidRPr="00380253">
        <w:rPr>
          <w:lang w:val="fr-FR"/>
        </w:rPr>
        <w:t xml:space="preserve">Étant donné que </w:t>
      </w:r>
      <w:r w:rsidRPr="00380253">
        <w:rPr>
          <w:b/>
          <w:lang w:val="fr-FR"/>
        </w:rPr>
        <w:t>l'utilisateur est connecté et qu'il est proche d'une attraction référencée</w:t>
      </w:r>
    </w:p>
    <w:p w14:paraId="6A9E4E74" w14:textId="77777777" w:rsidR="00F97D96" w:rsidRPr="00380253" w:rsidRDefault="00780B2B">
      <w:pPr>
        <w:pStyle w:val="Compact"/>
        <w:numPr>
          <w:ilvl w:val="0"/>
          <w:numId w:val="15"/>
        </w:numPr>
        <w:rPr>
          <w:lang w:val="fr-FR"/>
        </w:rPr>
      </w:pPr>
      <w:r w:rsidRPr="00380253">
        <w:rPr>
          <w:lang w:val="fr-FR"/>
        </w:rPr>
        <w:t xml:space="preserve">Alors </w:t>
      </w:r>
      <w:r w:rsidRPr="00380253">
        <w:rPr>
          <w:b/>
          <w:lang w:val="fr-FR"/>
        </w:rPr>
        <w:t>le système lui donne une récompense</w:t>
      </w:r>
    </w:p>
    <w:p w14:paraId="5634AA7B" w14:textId="77777777" w:rsidR="00F97D96" w:rsidRDefault="00DA5B29">
      <w:r>
        <w:pict w14:anchorId="3B42DF06">
          <v:rect id="_x0000_i1033" style="width:0;height:1.5pt" o:hralign="center" o:hrstd="t" o:hr="t"/>
        </w:pict>
      </w:r>
    </w:p>
    <w:p w14:paraId="3D7D1FF4" w14:textId="77777777" w:rsidR="00F97D96" w:rsidRPr="00380253" w:rsidRDefault="00780B2B">
      <w:pPr>
        <w:pStyle w:val="Compact"/>
        <w:numPr>
          <w:ilvl w:val="0"/>
          <w:numId w:val="16"/>
        </w:numPr>
        <w:rPr>
          <w:lang w:val="fr-FR"/>
        </w:rPr>
      </w:pPr>
      <w:r w:rsidRPr="00380253">
        <w:rPr>
          <w:lang w:val="fr-FR"/>
        </w:rPr>
        <w:t xml:space="preserve">Scenario : </w:t>
      </w:r>
      <w:r w:rsidRPr="00380253">
        <w:rPr>
          <w:b/>
          <w:lang w:val="fr-FR"/>
        </w:rPr>
        <w:t>propositions de séjours de voyages</w:t>
      </w:r>
    </w:p>
    <w:p w14:paraId="043FA35E" w14:textId="77777777" w:rsidR="00F97D96" w:rsidRPr="00380253" w:rsidRDefault="00780B2B">
      <w:pPr>
        <w:pStyle w:val="Compact"/>
        <w:numPr>
          <w:ilvl w:val="0"/>
          <w:numId w:val="16"/>
        </w:numPr>
        <w:rPr>
          <w:lang w:val="fr-FR"/>
        </w:rPr>
      </w:pPr>
      <w:r w:rsidRPr="00380253">
        <w:rPr>
          <w:lang w:val="fr-FR"/>
        </w:rPr>
        <w:t xml:space="preserve">Étant donné que </w:t>
      </w:r>
      <w:r w:rsidRPr="00380253">
        <w:rPr>
          <w:b/>
          <w:lang w:val="fr-FR"/>
        </w:rPr>
        <w:t>l'utilisateur est connecté sur l'application</w:t>
      </w:r>
    </w:p>
    <w:p w14:paraId="186B0AD1" w14:textId="77777777" w:rsidR="00F97D96" w:rsidRPr="00380253" w:rsidRDefault="00780B2B">
      <w:pPr>
        <w:pStyle w:val="Compact"/>
        <w:numPr>
          <w:ilvl w:val="0"/>
          <w:numId w:val="16"/>
        </w:numPr>
        <w:rPr>
          <w:lang w:val="fr-FR"/>
        </w:rPr>
      </w:pPr>
      <w:r w:rsidRPr="00380253">
        <w:rPr>
          <w:lang w:val="fr-FR"/>
        </w:rPr>
        <w:t xml:space="preserve">Lorsque </w:t>
      </w:r>
      <w:r w:rsidRPr="00380253">
        <w:rPr>
          <w:b/>
          <w:lang w:val="fr-FR"/>
        </w:rPr>
        <w:t>l'utilisateur choisit des critères de séjours (Nombres d'enfants, Prix, Durée du séjour, ...)</w:t>
      </w:r>
    </w:p>
    <w:p w14:paraId="5D8ABA35" w14:textId="77777777" w:rsidR="00F97D96" w:rsidRPr="00380253" w:rsidRDefault="00780B2B">
      <w:pPr>
        <w:pStyle w:val="Compact"/>
        <w:numPr>
          <w:ilvl w:val="0"/>
          <w:numId w:val="16"/>
        </w:numPr>
        <w:rPr>
          <w:lang w:val="fr-FR"/>
        </w:rPr>
      </w:pPr>
      <w:r w:rsidRPr="00380253">
        <w:rPr>
          <w:lang w:val="fr-FR"/>
        </w:rPr>
        <w:t xml:space="preserve">Alors </w:t>
      </w:r>
      <w:r w:rsidRPr="00380253">
        <w:rPr>
          <w:b/>
          <w:lang w:val="fr-FR"/>
        </w:rPr>
        <w:t>le système lui liste la liste des séjours qui correspondent</w:t>
      </w:r>
    </w:p>
    <w:p w14:paraId="2E166BA1" w14:textId="77777777" w:rsidR="00F97D96" w:rsidRDefault="00DA5B29">
      <w:r>
        <w:pict w14:anchorId="0F72B2FD">
          <v:rect id="_x0000_i1034" style="width:0;height:1.5pt" o:hralign="center" o:hrstd="t" o:hr="t"/>
        </w:pict>
      </w:r>
    </w:p>
    <w:p w14:paraId="2D2BDA4E" w14:textId="77777777" w:rsidR="00F97D96" w:rsidRDefault="00780B2B">
      <w:pPr>
        <w:pStyle w:val="Compact"/>
        <w:numPr>
          <w:ilvl w:val="0"/>
          <w:numId w:val="17"/>
        </w:numPr>
      </w:pPr>
      <w:r>
        <w:t xml:space="preserve">Scenario : </w:t>
      </w:r>
      <w:r>
        <w:rPr>
          <w:b/>
        </w:rPr>
        <w:t>utilisation des récompenses</w:t>
      </w:r>
    </w:p>
    <w:p w14:paraId="06629B83" w14:textId="77777777" w:rsidR="00F97D96" w:rsidRPr="00380253" w:rsidRDefault="00780B2B">
      <w:pPr>
        <w:pStyle w:val="Compact"/>
        <w:numPr>
          <w:ilvl w:val="0"/>
          <w:numId w:val="17"/>
        </w:numPr>
        <w:rPr>
          <w:lang w:val="fr-FR"/>
        </w:rPr>
      </w:pPr>
      <w:r w:rsidRPr="00380253">
        <w:rPr>
          <w:lang w:val="fr-FR"/>
        </w:rPr>
        <w:t xml:space="preserve">Étant donné que </w:t>
      </w:r>
      <w:r w:rsidRPr="00380253">
        <w:rPr>
          <w:b/>
          <w:lang w:val="fr-FR"/>
        </w:rPr>
        <w:t>l'utilisateur a déjà reçu au moins une récompense</w:t>
      </w:r>
    </w:p>
    <w:p w14:paraId="0FF49469" w14:textId="77777777" w:rsidR="00F97D96" w:rsidRPr="00380253" w:rsidRDefault="00780B2B">
      <w:pPr>
        <w:pStyle w:val="Compact"/>
        <w:numPr>
          <w:ilvl w:val="0"/>
          <w:numId w:val="17"/>
        </w:numPr>
        <w:rPr>
          <w:lang w:val="fr-FR"/>
        </w:rPr>
      </w:pPr>
      <w:r w:rsidRPr="00380253">
        <w:rPr>
          <w:lang w:val="fr-FR"/>
        </w:rPr>
        <w:t xml:space="preserve">Lorsque </w:t>
      </w:r>
      <w:r w:rsidRPr="00380253">
        <w:rPr>
          <w:b/>
          <w:lang w:val="fr-FR"/>
        </w:rPr>
        <w:t>l'utilisateur choisit d'utiliser une récompense</w:t>
      </w:r>
    </w:p>
    <w:p w14:paraId="34EE2CE1" w14:textId="77777777" w:rsidR="00F97D96" w:rsidRPr="00380253" w:rsidRDefault="00780B2B">
      <w:pPr>
        <w:pStyle w:val="Compact"/>
        <w:numPr>
          <w:ilvl w:val="0"/>
          <w:numId w:val="17"/>
        </w:numPr>
        <w:rPr>
          <w:lang w:val="fr-FR"/>
        </w:rPr>
      </w:pPr>
      <w:r w:rsidRPr="00380253">
        <w:rPr>
          <w:lang w:val="fr-FR"/>
        </w:rPr>
        <w:t xml:space="preserve">Alors </w:t>
      </w:r>
      <w:r w:rsidRPr="00380253">
        <w:rPr>
          <w:b/>
          <w:lang w:val="fr-FR"/>
        </w:rPr>
        <w:t>le système lui envoie un code de réduction et marque la récompense comme étant utilisée</w:t>
      </w:r>
    </w:p>
    <w:p w14:paraId="303C7813" w14:textId="77777777" w:rsidR="00F97D96" w:rsidRDefault="00DA5B29">
      <w:r>
        <w:pict w14:anchorId="3E49442A">
          <v:rect id="_x0000_i1035" style="width:0;height:1.5pt" o:hralign="center" o:hrstd="t" o:hr="t"/>
        </w:pict>
      </w:r>
    </w:p>
    <w:p w14:paraId="1AD73D8E" w14:textId="77777777" w:rsidR="00F97D96" w:rsidRPr="00380253" w:rsidRDefault="00780B2B">
      <w:pPr>
        <w:pStyle w:val="Compact"/>
        <w:numPr>
          <w:ilvl w:val="0"/>
          <w:numId w:val="18"/>
        </w:numPr>
        <w:rPr>
          <w:lang w:val="fr-FR"/>
        </w:rPr>
      </w:pPr>
      <w:r w:rsidRPr="00380253">
        <w:rPr>
          <w:lang w:val="fr-FR"/>
        </w:rPr>
        <w:t xml:space="preserve">Scenario : </w:t>
      </w:r>
      <w:r w:rsidRPr="00380253">
        <w:rPr>
          <w:b/>
          <w:lang w:val="fr-FR"/>
        </w:rPr>
        <w:t>visualisation de la position de tous les utilisateurs</w:t>
      </w:r>
    </w:p>
    <w:p w14:paraId="4E614375" w14:textId="77777777" w:rsidR="00F97D96" w:rsidRPr="00380253" w:rsidRDefault="00780B2B">
      <w:pPr>
        <w:pStyle w:val="Compact"/>
        <w:numPr>
          <w:ilvl w:val="0"/>
          <w:numId w:val="18"/>
        </w:numPr>
        <w:rPr>
          <w:lang w:val="fr-FR"/>
        </w:rPr>
      </w:pPr>
      <w:r w:rsidRPr="00380253">
        <w:rPr>
          <w:lang w:val="fr-FR"/>
        </w:rPr>
        <w:t xml:space="preserve">Étant donné que </w:t>
      </w:r>
      <w:r w:rsidRPr="00380253">
        <w:rPr>
          <w:b/>
          <w:lang w:val="fr-FR"/>
        </w:rPr>
        <w:t>l'utilisateur connecté est un analyste</w:t>
      </w:r>
    </w:p>
    <w:p w14:paraId="0465B54D" w14:textId="77777777" w:rsidR="00F97D96" w:rsidRPr="00380253" w:rsidRDefault="00780B2B">
      <w:pPr>
        <w:pStyle w:val="Compact"/>
        <w:numPr>
          <w:ilvl w:val="0"/>
          <w:numId w:val="18"/>
        </w:numPr>
        <w:rPr>
          <w:lang w:val="fr-FR"/>
        </w:rPr>
      </w:pPr>
      <w:r w:rsidRPr="00380253">
        <w:rPr>
          <w:lang w:val="fr-FR"/>
        </w:rPr>
        <w:t xml:space="preserve">Lorsque </w:t>
      </w:r>
      <w:r w:rsidRPr="00380253">
        <w:rPr>
          <w:b/>
          <w:lang w:val="fr-FR"/>
        </w:rPr>
        <w:t>l'utilisateur clique sur le bouton de visualisation</w:t>
      </w:r>
    </w:p>
    <w:p w14:paraId="4CE8FDA0" w14:textId="77777777" w:rsidR="00F97D96" w:rsidRPr="00380253" w:rsidRDefault="00780B2B">
      <w:pPr>
        <w:pStyle w:val="Compact"/>
        <w:numPr>
          <w:ilvl w:val="0"/>
          <w:numId w:val="18"/>
        </w:numPr>
        <w:rPr>
          <w:lang w:val="fr-FR"/>
        </w:rPr>
      </w:pPr>
      <w:r w:rsidRPr="00380253">
        <w:rPr>
          <w:lang w:val="fr-FR"/>
        </w:rPr>
        <w:t xml:space="preserve">Alors </w:t>
      </w:r>
      <w:r w:rsidRPr="00380253">
        <w:rPr>
          <w:b/>
          <w:lang w:val="fr-FR"/>
        </w:rPr>
        <w:t>le système lui affiche une carte avec les positions de tous les utilisateurs en temps réel</w:t>
      </w:r>
    </w:p>
    <w:p w14:paraId="2156B4E0" w14:textId="77777777" w:rsidR="00F97D96" w:rsidRPr="00380253" w:rsidRDefault="00780B2B">
      <w:pPr>
        <w:pStyle w:val="Titre1"/>
        <w:rPr>
          <w:lang w:val="fr-FR"/>
        </w:rPr>
      </w:pPr>
      <w:bookmarkStart w:id="8" w:name="X3623d6ef9d7344b81018861353a3998e1429954"/>
      <w:r w:rsidRPr="00380253">
        <w:rPr>
          <w:lang w:val="fr-FR"/>
        </w:rPr>
        <w:lastRenderedPageBreak/>
        <w:t>3. Solution proposée</w:t>
      </w:r>
      <w:bookmarkEnd w:id="8"/>
    </w:p>
    <w:p w14:paraId="1665AF5F" w14:textId="77777777" w:rsidR="00F97D96" w:rsidRPr="00380253" w:rsidRDefault="00780B2B">
      <w:pPr>
        <w:pStyle w:val="Titre2"/>
        <w:rPr>
          <w:lang w:val="fr-FR"/>
        </w:rPr>
      </w:pPr>
      <w:bookmarkStart w:id="9" w:name="Xbddd313ae2de621d581e7cf3b9a46bcfe5de687"/>
      <w:r w:rsidRPr="00380253">
        <w:rPr>
          <w:lang w:val="fr-FR"/>
        </w:rPr>
        <w:t>3.1 Schémas de conception technique</w:t>
      </w:r>
      <w:bookmarkEnd w:id="9"/>
    </w:p>
    <w:p w14:paraId="5605999D" w14:textId="77777777" w:rsidR="00F97D96" w:rsidRDefault="00780B2B">
      <w:pPr>
        <w:pStyle w:val="FirstParagraph"/>
      </w:pPr>
      <w:r>
        <w:rPr>
          <w:noProof/>
        </w:rPr>
        <w:drawing>
          <wp:inline distT="0" distB="0" distL="0" distR="0" wp14:anchorId="1BC8D833" wp14:editId="79DC34AB">
            <wp:extent cx="5333998" cy="252136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998" cy="252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30E87" w14:textId="77777777" w:rsidR="00F97D96" w:rsidRDefault="00780B2B">
      <w:pPr>
        <w:pStyle w:val="Titre2"/>
      </w:pPr>
      <w:bookmarkStart w:id="10" w:name="X0bd89fddb7967cedd9680ed4f7efa236729ef3e"/>
      <w:r>
        <w:t>3.2 Glossaire</w:t>
      </w:r>
      <w:bookmarkEnd w:id="10"/>
    </w:p>
    <w:p w14:paraId="34B11980" w14:textId="77777777" w:rsidR="00F97D96" w:rsidRPr="00380253" w:rsidRDefault="00780B2B">
      <w:pPr>
        <w:pStyle w:val="Compact"/>
        <w:numPr>
          <w:ilvl w:val="0"/>
          <w:numId w:val="19"/>
        </w:numPr>
        <w:rPr>
          <w:lang w:val="fr-FR"/>
        </w:rPr>
      </w:pPr>
      <w:r w:rsidRPr="00380253">
        <w:rPr>
          <w:lang w:val="fr-FR"/>
        </w:rPr>
        <w:t>Attraction : points d'intérêts, lieux touristiques, événements, parcs d'attractions, ...</w:t>
      </w:r>
    </w:p>
    <w:p w14:paraId="092C0FC8" w14:textId="77777777" w:rsidR="00F97D96" w:rsidRPr="00380253" w:rsidRDefault="00780B2B">
      <w:pPr>
        <w:pStyle w:val="Compact"/>
        <w:numPr>
          <w:ilvl w:val="0"/>
          <w:numId w:val="19"/>
        </w:numPr>
        <w:rPr>
          <w:lang w:val="fr-FR"/>
        </w:rPr>
      </w:pPr>
      <w:r w:rsidRPr="00380253">
        <w:rPr>
          <w:lang w:val="fr-FR"/>
        </w:rPr>
        <w:t>Utilisateur : compte inscrit sur TourGuide et qui utilise le service</w:t>
      </w:r>
    </w:p>
    <w:p w14:paraId="7A661BAF" w14:textId="77777777" w:rsidR="00F97D96" w:rsidRPr="00380253" w:rsidRDefault="00780B2B">
      <w:pPr>
        <w:pStyle w:val="Compact"/>
        <w:numPr>
          <w:ilvl w:val="0"/>
          <w:numId w:val="19"/>
        </w:numPr>
        <w:rPr>
          <w:lang w:val="fr-FR"/>
        </w:rPr>
      </w:pPr>
      <w:r w:rsidRPr="00380253">
        <w:rPr>
          <w:lang w:val="fr-FR"/>
        </w:rPr>
        <w:t>Récompense : réductions ou prix avantageux pour des séjours ou des spectacles</w:t>
      </w:r>
    </w:p>
    <w:p w14:paraId="3A40F2F9" w14:textId="77777777" w:rsidR="00F97D96" w:rsidRPr="00380253" w:rsidRDefault="00780B2B">
      <w:pPr>
        <w:pStyle w:val="Compact"/>
        <w:numPr>
          <w:ilvl w:val="0"/>
          <w:numId w:val="19"/>
        </w:numPr>
        <w:rPr>
          <w:lang w:val="fr-FR"/>
        </w:rPr>
      </w:pPr>
      <w:r w:rsidRPr="00380253">
        <w:rPr>
          <w:lang w:val="fr-FR"/>
        </w:rPr>
        <w:t>Position GPS : positionnement sur la carte mondiale, notamment obtenue avec des satellites</w:t>
      </w:r>
    </w:p>
    <w:p w14:paraId="68B61199" w14:textId="77777777" w:rsidR="00F97D96" w:rsidRPr="00380253" w:rsidRDefault="00780B2B">
      <w:pPr>
        <w:pStyle w:val="Compact"/>
        <w:numPr>
          <w:ilvl w:val="0"/>
          <w:numId w:val="19"/>
        </w:numPr>
        <w:rPr>
          <w:lang w:val="fr-FR"/>
        </w:rPr>
      </w:pPr>
      <w:r w:rsidRPr="00380253">
        <w:rPr>
          <w:lang w:val="fr-FR"/>
        </w:rPr>
        <w:t>Conteneur : environnement séparé et maitrisé dans lequel s'exécute une application</w:t>
      </w:r>
    </w:p>
    <w:p w14:paraId="2BCDFDF0" w14:textId="77777777" w:rsidR="00F97D96" w:rsidRPr="00380253" w:rsidRDefault="00780B2B">
      <w:pPr>
        <w:pStyle w:val="Compact"/>
        <w:numPr>
          <w:ilvl w:val="0"/>
          <w:numId w:val="19"/>
        </w:numPr>
        <w:rPr>
          <w:lang w:val="fr-FR"/>
        </w:rPr>
      </w:pPr>
      <w:r w:rsidRPr="00380253">
        <w:rPr>
          <w:lang w:val="fr-FR"/>
        </w:rPr>
        <w:t>Asynchrone : permet à un système d'effectuer plusieurs tâches de façon concurrente</w:t>
      </w:r>
    </w:p>
    <w:p w14:paraId="1893B47C" w14:textId="77777777" w:rsidR="00F97D96" w:rsidRPr="00380253" w:rsidRDefault="00780B2B">
      <w:pPr>
        <w:pStyle w:val="Compact"/>
        <w:numPr>
          <w:ilvl w:val="0"/>
          <w:numId w:val="19"/>
        </w:numPr>
        <w:rPr>
          <w:lang w:val="fr-FR"/>
        </w:rPr>
      </w:pPr>
      <w:r w:rsidRPr="00380253">
        <w:rPr>
          <w:lang w:val="fr-FR"/>
        </w:rPr>
        <w:t>Ecosystème : projets réutilisables autour d'un domaine</w:t>
      </w:r>
    </w:p>
    <w:p w14:paraId="757FB9C8" w14:textId="77777777" w:rsidR="00F97D96" w:rsidRPr="00380253" w:rsidRDefault="00780B2B">
      <w:pPr>
        <w:pStyle w:val="Titre2"/>
        <w:rPr>
          <w:lang w:val="fr-FR"/>
        </w:rPr>
      </w:pPr>
      <w:bookmarkStart w:id="11" w:name="X0e86f04bb2540841938b59377b7417764989082"/>
      <w:r w:rsidRPr="00380253">
        <w:rPr>
          <w:lang w:val="fr-FR"/>
        </w:rPr>
        <w:t>3.3 Spécifications techniques</w:t>
      </w:r>
      <w:bookmarkEnd w:id="11"/>
    </w:p>
    <w:p w14:paraId="40072B76" w14:textId="77777777" w:rsidR="00F97D96" w:rsidRPr="00380253" w:rsidRDefault="00780B2B">
      <w:pPr>
        <w:pStyle w:val="FirstParagraph"/>
        <w:rPr>
          <w:lang w:val="fr-FR"/>
        </w:rPr>
      </w:pPr>
      <w:r w:rsidRPr="00380253">
        <w:rPr>
          <w:lang w:val="fr-FR"/>
        </w:rPr>
        <w:t xml:space="preserve">Aujourd'hui beaucoup de </w:t>
      </w:r>
      <w:proofErr w:type="spellStart"/>
      <w:r w:rsidRPr="00380253">
        <w:rPr>
          <w:lang w:val="fr-FR"/>
        </w:rPr>
        <w:t>languages</w:t>
      </w:r>
      <w:proofErr w:type="spellEnd"/>
      <w:r w:rsidRPr="00380253">
        <w:rPr>
          <w:lang w:val="fr-FR"/>
        </w:rPr>
        <w:t xml:space="preserve"> et </w:t>
      </w:r>
      <w:proofErr w:type="spellStart"/>
      <w:r w:rsidRPr="00380253">
        <w:rPr>
          <w:lang w:val="fr-FR"/>
        </w:rPr>
        <w:t>frameworks</w:t>
      </w:r>
      <w:proofErr w:type="spellEnd"/>
      <w:r w:rsidRPr="00380253">
        <w:rPr>
          <w:lang w:val="fr-FR"/>
        </w:rPr>
        <w:t xml:space="preserve"> sont disponibles pour créer des solutions web.</w:t>
      </w:r>
    </w:p>
    <w:p w14:paraId="6E1B26CE" w14:textId="77777777" w:rsidR="00F97D96" w:rsidRPr="00380253" w:rsidRDefault="00780B2B">
      <w:pPr>
        <w:pStyle w:val="Corpsdetexte"/>
        <w:rPr>
          <w:lang w:val="fr-FR"/>
        </w:rPr>
      </w:pPr>
      <w:r w:rsidRPr="00380253">
        <w:rPr>
          <w:lang w:val="fr-FR"/>
        </w:rPr>
        <w:t xml:space="preserve">Le Java et le </w:t>
      </w:r>
      <w:proofErr w:type="spellStart"/>
      <w:r w:rsidRPr="00380253">
        <w:rPr>
          <w:lang w:val="fr-FR"/>
        </w:rPr>
        <w:t>framework</w:t>
      </w:r>
      <w:proofErr w:type="spellEnd"/>
      <w:r w:rsidRPr="00380253">
        <w:rPr>
          <w:lang w:val="fr-FR"/>
        </w:rPr>
        <w:t xml:space="preserve"> </w:t>
      </w:r>
      <w:proofErr w:type="spellStart"/>
      <w:r w:rsidRPr="00380253">
        <w:rPr>
          <w:lang w:val="fr-FR"/>
        </w:rPr>
        <w:t>SpringBoot</w:t>
      </w:r>
      <w:proofErr w:type="spellEnd"/>
      <w:r w:rsidRPr="00380253">
        <w:rPr>
          <w:lang w:val="fr-FR"/>
        </w:rPr>
        <w:t xml:space="preserve"> sont très matures et de confiance. En effet, le </w:t>
      </w:r>
      <w:proofErr w:type="spellStart"/>
      <w:r w:rsidRPr="00380253">
        <w:rPr>
          <w:lang w:val="fr-FR"/>
        </w:rPr>
        <w:t>framework</w:t>
      </w:r>
      <w:proofErr w:type="spellEnd"/>
      <w:r w:rsidRPr="00380253">
        <w:rPr>
          <w:lang w:val="fr-FR"/>
        </w:rPr>
        <w:t xml:space="preserve"> Spring Boot possède une communauté active et un écosystème très large. Et il est facile de trouver des personnes compétentes dans ce domaine.</w:t>
      </w:r>
    </w:p>
    <w:p w14:paraId="22AC9DFB" w14:textId="77777777" w:rsidR="00F97D96" w:rsidRPr="00380253" w:rsidRDefault="00780B2B">
      <w:pPr>
        <w:pStyle w:val="Corpsdetexte"/>
        <w:rPr>
          <w:lang w:val="fr-FR"/>
        </w:rPr>
      </w:pPr>
      <w:r w:rsidRPr="00380253">
        <w:rPr>
          <w:lang w:val="fr-FR"/>
        </w:rPr>
        <w:t xml:space="preserve">Pour avoir une meilleure séparation des différentes parties de l'application, nous proposons d'utiliser l'architecture micro-service. Aujourd'hui, Docker est incontournable dans ce domaine, car il permet de déployer plusieurs micro-service avec une seule commande dans un </w:t>
      </w:r>
      <w:proofErr w:type="spellStart"/>
      <w:r w:rsidRPr="00380253">
        <w:rPr>
          <w:lang w:val="fr-FR"/>
        </w:rPr>
        <w:t>environment</w:t>
      </w:r>
      <w:proofErr w:type="spellEnd"/>
      <w:r w:rsidRPr="00380253">
        <w:rPr>
          <w:lang w:val="fr-FR"/>
        </w:rPr>
        <w:t xml:space="preserve"> maitrisé. </w:t>
      </w:r>
      <w:r w:rsidR="00DA5B29">
        <w:fldChar w:fldCharType="begin"/>
      </w:r>
      <w:r w:rsidR="00DA5B29" w:rsidRPr="005A089B">
        <w:rPr>
          <w:lang w:val="fr-FR"/>
        </w:rPr>
        <w:instrText xml:space="preserve"> HYPERLINK "https://www.docker.com/" \h </w:instrText>
      </w:r>
      <w:r w:rsidR="00DA5B29">
        <w:fldChar w:fldCharType="separate"/>
      </w:r>
      <w:r w:rsidRPr="00380253">
        <w:rPr>
          <w:rStyle w:val="Lienhypertexte"/>
          <w:lang w:val="fr-FR"/>
        </w:rPr>
        <w:t>Docker</w:t>
      </w:r>
      <w:r w:rsidR="00DA5B29">
        <w:rPr>
          <w:rStyle w:val="Lienhypertexte"/>
          <w:lang w:val="fr-FR"/>
        </w:rPr>
        <w:fldChar w:fldCharType="end"/>
      </w:r>
      <w:r w:rsidRPr="00380253">
        <w:rPr>
          <w:lang w:val="fr-FR"/>
        </w:rPr>
        <w:t xml:space="preserve"> &amp; </w:t>
      </w:r>
      <w:r w:rsidR="00DA5B29">
        <w:fldChar w:fldCharType="begin"/>
      </w:r>
      <w:r w:rsidR="00DA5B29" w:rsidRPr="005A089B">
        <w:rPr>
          <w:lang w:val="fr-FR"/>
        </w:rPr>
        <w:instrText xml:space="preserve"> HYPERLINK "https://docs.docker.com/compose/" \h </w:instrText>
      </w:r>
      <w:r w:rsidR="00DA5B29">
        <w:fldChar w:fldCharType="separate"/>
      </w:r>
      <w:r w:rsidRPr="00380253">
        <w:rPr>
          <w:rStyle w:val="Lienhypertexte"/>
          <w:lang w:val="fr-FR"/>
        </w:rPr>
        <w:t>docker-compose</w:t>
      </w:r>
      <w:r w:rsidR="00DA5B29">
        <w:rPr>
          <w:rStyle w:val="Lienhypertexte"/>
          <w:lang w:val="fr-FR"/>
        </w:rPr>
        <w:fldChar w:fldCharType="end"/>
      </w:r>
      <w:r w:rsidRPr="00380253">
        <w:rPr>
          <w:lang w:val="fr-FR"/>
        </w:rPr>
        <w:t>.</w:t>
      </w:r>
    </w:p>
    <w:p w14:paraId="53356473" w14:textId="77777777" w:rsidR="00F97D96" w:rsidRPr="00380253" w:rsidRDefault="00780B2B">
      <w:pPr>
        <w:pStyle w:val="Titre2"/>
        <w:rPr>
          <w:lang w:val="fr-FR"/>
        </w:rPr>
      </w:pPr>
      <w:bookmarkStart w:id="12" w:name="Xe0bb318f6f95c74425749921d0a349b2b67c939"/>
      <w:r w:rsidRPr="00380253">
        <w:rPr>
          <w:lang w:val="fr-FR"/>
        </w:rPr>
        <w:lastRenderedPageBreak/>
        <w:t>3.4 Solutions alternatives</w:t>
      </w:r>
      <w:bookmarkEnd w:id="12"/>
    </w:p>
    <w:p w14:paraId="425B6772" w14:textId="77777777" w:rsidR="00F97D96" w:rsidRDefault="00780B2B">
      <w:pPr>
        <w:pStyle w:val="FirstParagraph"/>
      </w:pPr>
      <w:r w:rsidRPr="00380253">
        <w:rPr>
          <w:lang w:val="fr-FR"/>
        </w:rPr>
        <w:t xml:space="preserve">Compte tenu des objectifs de performances du projet, il serait intéressant de prendre en compte des </w:t>
      </w:r>
      <w:proofErr w:type="spellStart"/>
      <w:r w:rsidRPr="00380253">
        <w:rPr>
          <w:lang w:val="fr-FR"/>
        </w:rPr>
        <w:t>languages</w:t>
      </w:r>
      <w:proofErr w:type="spellEnd"/>
      <w:r w:rsidRPr="00380253">
        <w:rPr>
          <w:lang w:val="fr-FR"/>
        </w:rPr>
        <w:t xml:space="preserve"> qui ont un support de l'asynchrone solide. </w:t>
      </w:r>
      <w:r>
        <w:t xml:space="preserve">On </w:t>
      </w:r>
      <w:proofErr w:type="spellStart"/>
      <w:r>
        <w:t>peut</w:t>
      </w:r>
      <w:proofErr w:type="spellEnd"/>
      <w:r>
        <w:t xml:space="preserve"> </w:t>
      </w:r>
      <w:proofErr w:type="spellStart"/>
      <w:r>
        <w:t>notamment</w:t>
      </w:r>
      <w:proofErr w:type="spellEnd"/>
      <w:r>
        <w:t xml:space="preserve"> </w:t>
      </w:r>
      <w:proofErr w:type="spellStart"/>
      <w:r>
        <w:t>parler</w:t>
      </w:r>
      <w:proofErr w:type="spellEnd"/>
      <w:r>
        <w:t xml:space="preserve"> de :</w:t>
      </w:r>
    </w:p>
    <w:p w14:paraId="479C47D2" w14:textId="77777777" w:rsidR="00F97D96" w:rsidRDefault="00780B2B">
      <w:pPr>
        <w:pStyle w:val="Compact"/>
        <w:numPr>
          <w:ilvl w:val="0"/>
          <w:numId w:val="20"/>
        </w:numPr>
      </w:pPr>
      <w:r>
        <w:t xml:space="preserve">Rust avec </w:t>
      </w:r>
      <w:hyperlink r:id="rId11">
        <w:r>
          <w:rPr>
            <w:rStyle w:val="Lienhypertexte"/>
          </w:rPr>
          <w:t>Tokio.rs</w:t>
        </w:r>
      </w:hyperlink>
    </w:p>
    <w:p w14:paraId="517C2119" w14:textId="77777777" w:rsidR="00F97D96" w:rsidRDefault="00780B2B">
      <w:pPr>
        <w:pStyle w:val="Compact"/>
        <w:numPr>
          <w:ilvl w:val="0"/>
          <w:numId w:val="20"/>
        </w:numPr>
      </w:pPr>
      <w:r>
        <w:t xml:space="preserve">Go avec les </w:t>
      </w:r>
      <w:hyperlink r:id="rId12">
        <w:r>
          <w:rPr>
            <w:rStyle w:val="Lienhypertexte"/>
          </w:rPr>
          <w:t>Goroutines</w:t>
        </w:r>
      </w:hyperlink>
    </w:p>
    <w:p w14:paraId="220EA5CF" w14:textId="77777777" w:rsidR="00F97D96" w:rsidRPr="00380253" w:rsidRDefault="00780B2B">
      <w:pPr>
        <w:pStyle w:val="FirstParagraph"/>
        <w:rPr>
          <w:lang w:val="fr-FR"/>
        </w:rPr>
      </w:pPr>
      <w:r w:rsidRPr="00380253">
        <w:rPr>
          <w:lang w:val="fr-FR"/>
        </w:rPr>
        <w:t xml:space="preserve">Mais ces </w:t>
      </w:r>
      <w:proofErr w:type="spellStart"/>
      <w:r w:rsidRPr="00380253">
        <w:rPr>
          <w:lang w:val="fr-FR"/>
        </w:rPr>
        <w:t>languages</w:t>
      </w:r>
      <w:proofErr w:type="spellEnd"/>
      <w:r w:rsidRPr="00380253">
        <w:rPr>
          <w:lang w:val="fr-FR"/>
        </w:rPr>
        <w:t xml:space="preserve"> sont relativement jeunes (par rapport à Java), et il est donc plus difficile de trouver des personnes compétentes.</w:t>
      </w:r>
    </w:p>
    <w:p w14:paraId="26FBB4FE" w14:textId="77777777" w:rsidR="00F97D96" w:rsidRPr="00380253" w:rsidRDefault="00780B2B">
      <w:pPr>
        <w:pStyle w:val="Corpsdetexte"/>
        <w:rPr>
          <w:lang w:val="fr-FR"/>
        </w:rPr>
      </w:pPr>
      <w:r w:rsidRPr="00380253">
        <w:rPr>
          <w:lang w:val="fr-FR"/>
        </w:rPr>
        <w:t xml:space="preserve">Pour la conteneurisation, il existe des alternatives à Docker, qui ont d'autres avantages. On peut citer </w:t>
      </w:r>
      <w:r w:rsidR="00DA5B29">
        <w:fldChar w:fldCharType="begin"/>
      </w:r>
      <w:r w:rsidR="00DA5B29" w:rsidRPr="005A089B">
        <w:rPr>
          <w:lang w:val="fr-FR"/>
        </w:rPr>
        <w:instrText xml:space="preserve"> HYPERLINK "https://docs.podman.io/en/lat</w:instrText>
      </w:r>
      <w:r w:rsidR="00DA5B29" w:rsidRPr="005A089B">
        <w:rPr>
          <w:lang w:val="fr-FR"/>
        </w:rPr>
        <w:instrText xml:space="preserve">est/index.html" \h </w:instrText>
      </w:r>
      <w:r w:rsidR="00DA5B29">
        <w:fldChar w:fldCharType="separate"/>
      </w:r>
      <w:r w:rsidRPr="00380253">
        <w:rPr>
          <w:rStyle w:val="Lienhypertexte"/>
          <w:lang w:val="fr-FR"/>
        </w:rPr>
        <w:t>Podman</w:t>
      </w:r>
      <w:r w:rsidR="00DA5B29">
        <w:rPr>
          <w:rStyle w:val="Lienhypertexte"/>
          <w:lang w:val="fr-FR"/>
        </w:rPr>
        <w:fldChar w:fldCharType="end"/>
      </w:r>
      <w:r w:rsidRPr="00380253">
        <w:rPr>
          <w:lang w:val="fr-FR"/>
        </w:rPr>
        <w:t xml:space="preserve">, qui permet de lancer des conteneurs en mode </w:t>
      </w:r>
      <w:proofErr w:type="spellStart"/>
      <w:r w:rsidRPr="00380253">
        <w:rPr>
          <w:lang w:val="fr-FR"/>
        </w:rPr>
        <w:t>rootless</w:t>
      </w:r>
      <w:proofErr w:type="spellEnd"/>
      <w:r w:rsidRPr="00380253">
        <w:rPr>
          <w:lang w:val="fr-FR"/>
        </w:rPr>
        <w:t>, ce qui est considéré comme plus sûr. Cependant, ce projet est moins utilisé et possède un écosystème plus réduit.</w:t>
      </w:r>
    </w:p>
    <w:p w14:paraId="215B2FFE" w14:textId="77777777" w:rsidR="00F97D96" w:rsidRPr="00380253" w:rsidRDefault="00780B2B">
      <w:pPr>
        <w:pStyle w:val="Titre2"/>
        <w:rPr>
          <w:lang w:val="fr-FR"/>
        </w:rPr>
      </w:pPr>
      <w:bookmarkStart w:id="13" w:name="X49b7a4bd1d65cb058b0650f279bff98d32c5d22"/>
      <w:r w:rsidRPr="00380253">
        <w:rPr>
          <w:lang w:val="fr-FR"/>
        </w:rPr>
        <w:t>3.5 Calendrier prévisionnel et exigences</w:t>
      </w:r>
      <w:bookmarkEnd w:id="13"/>
    </w:p>
    <w:p w14:paraId="424CF432" w14:textId="77777777" w:rsidR="00F97D96" w:rsidRPr="00380253" w:rsidRDefault="00780B2B">
      <w:pPr>
        <w:pStyle w:val="FirstParagraph"/>
        <w:rPr>
          <w:lang w:val="fr-FR"/>
        </w:rPr>
      </w:pPr>
      <w:r w:rsidRPr="00380253">
        <w:rPr>
          <w:lang w:val="fr-FR"/>
        </w:rPr>
        <w:t>Pour assurer la réussite du projet, nous avons fixées des exigences :</w:t>
      </w:r>
    </w:p>
    <w:p w14:paraId="1D410299" w14:textId="77777777" w:rsidR="00F97D96" w:rsidRPr="00380253" w:rsidRDefault="00780B2B">
      <w:pPr>
        <w:pStyle w:val="Compact"/>
        <w:numPr>
          <w:ilvl w:val="0"/>
          <w:numId w:val="21"/>
        </w:numPr>
        <w:rPr>
          <w:lang w:val="fr-FR"/>
        </w:rPr>
      </w:pPr>
      <w:r w:rsidRPr="00380253">
        <w:rPr>
          <w:lang w:val="fr-FR"/>
        </w:rPr>
        <w:t>La couverture des tests unitaires doit être de 75% ;</w:t>
      </w:r>
    </w:p>
    <w:p w14:paraId="620D78A7" w14:textId="77777777" w:rsidR="00F97D96" w:rsidRPr="00380253" w:rsidRDefault="00780B2B">
      <w:pPr>
        <w:pStyle w:val="Compact"/>
        <w:numPr>
          <w:ilvl w:val="0"/>
          <w:numId w:val="21"/>
        </w:numPr>
        <w:rPr>
          <w:lang w:val="fr-FR"/>
        </w:rPr>
      </w:pPr>
      <w:r w:rsidRPr="00380253">
        <w:rPr>
          <w:lang w:val="fr-FR"/>
        </w:rPr>
        <w:t>Tous les tests unitaires doivent être stables : surtout lors d'accès concurrents ;</w:t>
      </w:r>
    </w:p>
    <w:p w14:paraId="39DA8D0A" w14:textId="77777777" w:rsidR="00F97D96" w:rsidRPr="00380253" w:rsidRDefault="00780B2B">
      <w:pPr>
        <w:pStyle w:val="Compact"/>
        <w:numPr>
          <w:ilvl w:val="0"/>
          <w:numId w:val="21"/>
        </w:numPr>
        <w:rPr>
          <w:lang w:val="fr-FR"/>
        </w:rPr>
      </w:pPr>
      <w:r w:rsidRPr="00380253">
        <w:rPr>
          <w:lang w:val="fr-FR"/>
        </w:rPr>
        <w:t>Respecter les critères des utilisateurs pour la sélection des séjours proposés ;</w:t>
      </w:r>
    </w:p>
    <w:p w14:paraId="10618177" w14:textId="77777777" w:rsidR="00F97D96" w:rsidRPr="00380253" w:rsidRDefault="00780B2B">
      <w:pPr>
        <w:pStyle w:val="FirstParagraph"/>
        <w:rPr>
          <w:lang w:val="fr-FR"/>
        </w:rPr>
      </w:pPr>
      <w:r w:rsidRPr="00380253">
        <w:rPr>
          <w:lang w:val="fr-FR"/>
        </w:rPr>
        <w:t>Nous avons pour objectifs de supporter 100 000 utilisateurs simultanés. Pour vérifier ces exigences, nous nous sommes fixés des contraintes de performances.</w:t>
      </w:r>
    </w:p>
    <w:p w14:paraId="07B07AFD" w14:textId="77777777" w:rsidR="00F97D96" w:rsidRPr="00380253" w:rsidRDefault="00780B2B">
      <w:pPr>
        <w:pStyle w:val="Compact"/>
        <w:numPr>
          <w:ilvl w:val="0"/>
          <w:numId w:val="22"/>
        </w:numPr>
        <w:rPr>
          <w:lang w:val="fr-FR"/>
        </w:rPr>
      </w:pPr>
      <w:r w:rsidRPr="00380253">
        <w:rPr>
          <w:lang w:val="fr-FR"/>
        </w:rPr>
        <w:t>La partie GPS doit pouvoir obtenir 100 000 emplacements d'utilisateurs dans un délai de 15 minutes.</w:t>
      </w:r>
    </w:p>
    <w:p w14:paraId="186AFDB3" w14:textId="77777777" w:rsidR="00F97D96" w:rsidRPr="00380253" w:rsidRDefault="00780B2B">
      <w:pPr>
        <w:pStyle w:val="Compact"/>
        <w:numPr>
          <w:ilvl w:val="0"/>
          <w:numId w:val="22"/>
        </w:numPr>
        <w:rPr>
          <w:lang w:val="fr-FR"/>
        </w:rPr>
      </w:pPr>
      <w:r w:rsidRPr="00380253">
        <w:rPr>
          <w:lang w:val="fr-FR"/>
        </w:rPr>
        <w:t>La partie récompenses doit pouvoir obtenir des récompenses pour 100 000 utilisateurs dans un délai de 20 minutes.</w:t>
      </w:r>
    </w:p>
    <w:sectPr w:rsidR="00F97D96" w:rsidRPr="00380253" w:rsidSect="00380253"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30B81" w14:textId="77777777" w:rsidR="00DA5B29" w:rsidRDefault="00DA5B29">
      <w:pPr>
        <w:spacing w:after="0"/>
      </w:pPr>
      <w:r>
        <w:separator/>
      </w:r>
    </w:p>
  </w:endnote>
  <w:endnote w:type="continuationSeparator" w:id="0">
    <w:p w14:paraId="59BB76F1" w14:textId="77777777" w:rsidR="00DA5B29" w:rsidRDefault="00DA5B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5A2C8" w14:textId="77777777" w:rsidR="00DA5B29" w:rsidRDefault="00DA5B29">
      <w:r>
        <w:separator/>
      </w:r>
    </w:p>
  </w:footnote>
  <w:footnote w:type="continuationSeparator" w:id="0">
    <w:p w14:paraId="0CC03F42" w14:textId="77777777" w:rsidR="00DA5B29" w:rsidRDefault="00DA5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2077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00251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01417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446C"/>
    <w:rsid w:val="00380253"/>
    <w:rsid w:val="004E29B3"/>
    <w:rsid w:val="00590D07"/>
    <w:rsid w:val="005A089B"/>
    <w:rsid w:val="00780B2B"/>
    <w:rsid w:val="00784D58"/>
    <w:rsid w:val="008D6863"/>
    <w:rsid w:val="00B86B75"/>
    <w:rsid w:val="00BC48D5"/>
    <w:rsid w:val="00C36279"/>
    <w:rsid w:val="00DA5B29"/>
    <w:rsid w:val="00E315A3"/>
    <w:rsid w:val="00F97D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10042C"/>
  <w15:docId w15:val="{1CBCC587-33AB-410F-8608-6FD94E247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ansinterligne">
    <w:name w:val="No Spacing"/>
    <w:link w:val="SansinterligneCar"/>
    <w:uiPriority w:val="1"/>
    <w:qFormat/>
    <w:rsid w:val="00380253"/>
    <w:pPr>
      <w:spacing w:after="0"/>
    </w:pPr>
    <w:rPr>
      <w:rFonts w:eastAsiaTheme="minorEastAsia"/>
      <w:sz w:val="22"/>
      <w:szCs w:val="22"/>
      <w:lang w:val="fr-FR" w:eastAsia="fr-FR"/>
    </w:rPr>
  </w:style>
  <w:style w:type="character" w:customStyle="1" w:styleId="SansinterligneCar">
    <w:name w:val="Sans interligne Car"/>
    <w:basedOn w:val="Policepardfaut"/>
    <w:link w:val="Sansinterligne"/>
    <w:uiPriority w:val="1"/>
    <w:rsid w:val="00380253"/>
    <w:rPr>
      <w:rFonts w:eastAsiaTheme="minorEastAsia"/>
      <w:sz w:val="22"/>
      <w:szCs w:val="22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ple.com/stor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lay.google.com/store" TargetMode="External"/><Relationship Id="rId12" Type="http://schemas.openxmlformats.org/officeDocument/2006/relationships/hyperlink" Target="https://go.dev/tour/concurrency/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okio.rs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store/apps/windows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082E70FA6734237B53D33B41DEFA42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36D39EBA-B77B-40A8-8C93-DF3AFD7123BF}"/>
      </w:docPartPr>
      <w:docPartBody>
        <w:p w:rsidR="00C51988" w:rsidRDefault="0070476F" w:rsidP="0070476F">
          <w:pPr>
            <w:pStyle w:val="C082E70FA6734237B53D33B41DEFA422"/>
          </w:pPr>
          <w:r>
            <w:rPr>
              <w:color w:val="2F5496" w:themeColor="accent1" w:themeShade="BF"/>
              <w:sz w:val="24"/>
              <w:szCs w:val="24"/>
            </w:rPr>
            <w:t>[Nom de la société]</w:t>
          </w:r>
        </w:p>
      </w:docPartBody>
    </w:docPart>
    <w:docPart>
      <w:docPartPr>
        <w:name w:val="BBE9AA4E25D74BCD81E16124C8BA58B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3ECE513-5561-4AEB-A811-7F0722C76C1F}"/>
      </w:docPartPr>
      <w:docPartBody>
        <w:p w:rsidR="00C51988" w:rsidRDefault="0070476F" w:rsidP="0070476F">
          <w:pPr>
            <w:pStyle w:val="BBE9AA4E25D74BCD81E16124C8BA58B4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Titre du documen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476F"/>
    <w:rsid w:val="0070476F"/>
    <w:rsid w:val="00C51988"/>
    <w:rsid w:val="00CE28B9"/>
    <w:rsid w:val="00FA4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082E70FA6734237B53D33B41DEFA422">
    <w:name w:val="C082E70FA6734237B53D33B41DEFA422"/>
    <w:rsid w:val="0070476F"/>
  </w:style>
  <w:style w:type="paragraph" w:customStyle="1" w:styleId="BBE9AA4E25D74BCD81E16124C8BA58B4">
    <w:name w:val="BBE9AA4E25D74BCD81E16124C8BA58B4"/>
    <w:rsid w:val="007047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220</Words>
  <Characters>6710</Characters>
  <Application>Microsoft Office Word</Application>
  <DocSecurity>0</DocSecurity>
  <Lines>55</Lines>
  <Paragraphs>15</Paragraphs>
  <ScaleCrop>false</ScaleCrop>
  <Company>TourGuide</Company>
  <LinksUpToDate>false</LinksUpToDate>
  <CharactersWithSpaces>7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fonctionnelle et technique</dc:title>
  <dc:creator/>
  <cp:keywords/>
  <cp:lastModifiedBy>Wardenfar 95</cp:lastModifiedBy>
  <cp:revision>4</cp:revision>
  <dcterms:created xsi:type="dcterms:W3CDTF">2022-03-06T14:58:00Z</dcterms:created>
  <dcterms:modified xsi:type="dcterms:W3CDTF">2022-03-06T15:10:00Z</dcterms:modified>
</cp:coreProperties>
</file>